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4: Working </w:t>
            </w:r>
            <w:r>
              <w:rPr>
                <w:rFonts w:hint="default"/>
                <w:spacing w:val="12"/>
                <w:szCs w:val="26"/>
                <w:lang w:val="en-US"/>
              </w:rPr>
              <w:t>p</w:t>
            </w:r>
            <w:r>
              <w:rPr>
                <w:rFonts w:hint="default"/>
                <w:spacing w:val="12"/>
                <w:szCs w:val="26"/>
              </w:rPr>
              <w:t xml:space="preserve">rinciple of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ilter</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w:t>
            </w:r>
            <w:r>
              <w:rPr>
                <w:rFonts w:hint="default"/>
                <w:spacing w:val="12"/>
                <w:szCs w:val="26"/>
                <w:lang w:val="en-US"/>
              </w:rPr>
              <w:t>e</w:t>
            </w:r>
            <w:r>
              <w:rPr>
                <w:rFonts w:hint="default"/>
                <w:spacing w:val="12"/>
                <w:szCs w:val="26"/>
              </w:rPr>
              <w:t xml:space="preserve">xtended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 xml:space="preserve">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6: Comparison of </w:t>
            </w:r>
            <w:r>
              <w:rPr>
                <w:rFonts w:hint="default"/>
                <w:spacing w:val="12"/>
                <w:szCs w:val="26"/>
                <w:lang w:val="en-US"/>
              </w:rPr>
              <w:t>u</w:t>
            </w:r>
            <w:r>
              <w:rPr>
                <w:rFonts w:hint="default"/>
                <w:spacing w:val="12"/>
                <w:szCs w:val="26"/>
              </w:rPr>
              <w:t xml:space="preserve">nscented </w:t>
            </w:r>
            <w:r>
              <w:rPr>
                <w:rFonts w:hint="default"/>
                <w:spacing w:val="12"/>
                <w:szCs w:val="26"/>
                <w:lang w:val="en-US"/>
              </w:rPr>
              <w:t>t</w:t>
            </w:r>
            <w:r>
              <w:rPr>
                <w:rFonts w:hint="default"/>
                <w:spacing w:val="12"/>
                <w:szCs w:val="26"/>
              </w:rPr>
              <w:t xml:space="preserve">ransform (UT) and </w:t>
            </w:r>
            <w:r>
              <w:rPr>
                <w:rFonts w:hint="default"/>
                <w:spacing w:val="12"/>
                <w:szCs w:val="26"/>
                <w:lang w:val="en-US"/>
              </w:rPr>
              <w:t>E</w:t>
            </w:r>
            <w:r>
              <w:rPr>
                <w:rFonts w:hint="default"/>
                <w:spacing w:val="12"/>
                <w:szCs w:val="26"/>
              </w:rPr>
              <w:t>KF</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6: Encoding of </w:t>
            </w:r>
            <w:r>
              <w:rPr>
                <w:rFonts w:hint="default"/>
                <w:spacing w:val="12"/>
                <w:szCs w:val="26"/>
                <w:lang w:val="en-US"/>
              </w:rPr>
              <w:t>s</w:t>
            </w:r>
            <w:r>
              <w:rPr>
                <w:rFonts w:hint="default"/>
                <w:spacing w:val="12"/>
                <w:szCs w:val="26"/>
              </w:rPr>
              <w:t xml:space="preserve">ensory </w:t>
            </w:r>
            <w:r>
              <w:rPr>
                <w:rFonts w:hint="default"/>
                <w:spacing w:val="12"/>
                <w:szCs w:val="26"/>
                <w:lang w:val="en-US"/>
              </w:rPr>
              <w:t>d</w:t>
            </w:r>
            <w:r>
              <w:rPr>
                <w:rFonts w:hint="default"/>
                <w:spacing w:val="12"/>
                <w:szCs w:val="26"/>
              </w:rPr>
              <w:t>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on-</w:t>
            </w:r>
            <w:r>
              <w:rPr>
                <w:rFonts w:hint="default"/>
                <w:spacing w:val="12"/>
                <w:szCs w:val="26"/>
                <w:lang w:val="en-US"/>
              </w:rPr>
              <w:t>g</w:t>
            </w:r>
            <w:r>
              <w:rPr>
                <w:rFonts w:hint="default"/>
                <w:spacing w:val="12"/>
                <w:szCs w:val="26"/>
              </w:rPr>
              <w:t xml:space="preserve">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7: Z-</w:t>
            </w:r>
            <w:r>
              <w:rPr>
                <w:rFonts w:hint="default"/>
                <w:spacing w:val="12"/>
                <w:szCs w:val="26"/>
                <w:lang w:val="en-US"/>
              </w:rPr>
              <w:t>a</w:t>
            </w:r>
            <w:r>
              <w:rPr>
                <w:rFonts w:hint="default"/>
                <w:spacing w:val="12"/>
                <w:szCs w:val="26"/>
              </w:rPr>
              <w:t xml:space="preserve">xis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8: Z-</w:t>
            </w:r>
            <w:r>
              <w:rPr>
                <w:rFonts w:hint="default"/>
                <w:spacing w:val="12"/>
                <w:szCs w:val="26"/>
                <w:lang w:val="en-US"/>
              </w:rPr>
              <w:t>a</w:t>
            </w:r>
            <w:r>
              <w:rPr>
                <w:rFonts w:hint="default"/>
                <w:spacing w:val="12"/>
                <w:szCs w:val="26"/>
              </w:rPr>
              <w:t xml:space="preserve">xis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z</w:t>
            </w:r>
            <w:r>
              <w:rPr>
                <w:rFonts w:hint="default"/>
                <w:spacing w:val="12"/>
                <w:szCs w:val="26"/>
              </w:rPr>
              <w:t>-</w:t>
            </w:r>
            <w:r>
              <w:rPr>
                <w:rFonts w:hint="default"/>
                <w:spacing w:val="12"/>
                <w:szCs w:val="26"/>
                <w:lang w:val="en-US"/>
              </w:rPr>
              <w:t>a</w:t>
            </w:r>
            <w:r>
              <w:rPr>
                <w:rFonts w:hint="default"/>
                <w:spacing w:val="12"/>
                <w:szCs w:val="26"/>
              </w:rPr>
              <w:t>xis</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0: B-PR-F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1: PC/BC-DIM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reless Fidelity (Wi-Fi) positioning systems (WPS) are not suitable for underwater location estimation. Acoustic positioning systems are a better alternative for underwater localization but sound traveling speed is slower than electromagnetic signals. The sensors which can estimate the position in an absolute frame of reference in the underwater environment e.g., visual positioning systems and acoustic positioning systems have a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with highly non-linear systems but because of expensive computation cost, they are suitable for post-processing. An optimal fusion policy for the localization of underwater robots with a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values. Experimental results have 1.3526 roots mean square error and 1.0412 standard deviation error for the complete trajectory of 693 meters. The proposed Perdictive Coding Biased Competition Decisive Input Modulation (PC/BC-DIM) neural network can measure the position of an underwater robot more accurately and it can eliminate the highly abrupt noise of the Ultrashort Baseline (USBL) sensor.
</w:t>
      </w: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513676469"/>
      <w:bookmarkStart w:id="4" w:name="_Toc801685"/>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 xml:space="preserve">Pakistan has nearly 1000 kilometer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w:t>
      </w:r>
      <w:r>
        <w:rPr>
          <w:rFonts w:hint="default"/>
          <w:bCs/>
          <w:szCs w:val="24"/>
          <w:lang w:val="en-US"/>
        </w:rPr>
        <w:t xml:space="preserve">and </w:t>
      </w:r>
      <w:r>
        <w:rPr>
          <w:rFonts w:hint="default"/>
          <w:bCs/>
          <w:szCs w:val="24"/>
        </w:rPr>
        <w:t>opportunities to explore underwater resources. Besides these benefits, there are also challenges for the Pakistan navy to monitor suspicious activities of significant sea area. All these challenges encourage researchers to play their role for the sake of economic growth and defense of the country.
</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a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se, and exploration without interference or semi-interference from external guidance (Miller, Miller, &amp; Miller, 2018). Self-localization of AUV is required while performing search operations e.g., in looking for missing ships, sank ships, discovering new species, and natural resources. The collection of exploration data is meaningless if an AUV cannot determine its exact location (H. Li, He, Cheng, Zhu, &amp; Sun, 2015).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lobal Positioning System (GPS) and AUV is connected to the transceiver of a ship through the acoustic transponder. Gyroscope and accelerometer are presented on AUV to find the linear and angular position of an underwater robot, respectively. Optical sensors or Sound Navigation and Ranging (SONAR) sensors are placed on the head of AUV which shows the front view and these can be used to find the position of a vehicle with respect to some fixed landmarks. Doppler velocity log sensor produces the velocity of an underwater vehicle which is used to find the position of that vehicle.</w:t>
      </w:r>
    </w:p>
    <w:p>
      <w:pPr>
        <w:spacing w:before="240" w:after="0" w:line="360" w:lineRule="auto"/>
        <w:jc w:val="both"/>
        <w:rPr>
          <w:rFonts w:hint="default"/>
          <w:szCs w:val="24"/>
          <w:lang w:val="en-US"/>
        </w:rPr>
      </w:pPr>
      <w:r>
        <w:rPr>
          <w:rFonts w:hint="default"/>
          <w:szCs w:val="24"/>
          <w:lang w:val="en-US"/>
        </w:rPr>
        <w:t>Underwater localization of a robot is unlike the localization in the normal territorial environment because of the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the penetration of high-frequency radio signals. Similarly, with the increase in the depth, the pressure on inertial sensor produces abrupt and noisy results.
</w:t>
      </w:r>
    </w:p>
    <w:p>
      <w:pPr>
        <w:spacing w:before="240" w:after="0" w:line="360" w:lineRule="auto"/>
        <w:jc w:val="both"/>
        <w:rPr>
          <w:rFonts w:hint="default"/>
          <w:szCs w:val="24"/>
        </w:rPr>
      </w:pPr>
      <w:r>
        <w:rPr>
          <w:rFonts w:hint="default"/>
          <w:szCs w:val="24"/>
        </w:rPr>
        <w:t xml:space="preserve">Sound waves are low frequency or high wavelength signals which can effectively penetrate through the seabed water. Most of the underwater communication is done based on acoustic waves </w:t>
      </w:r>
      <w:r>
        <w:rPr>
          <w:rFonts w:hint="default"/>
          <w:szCs w:val="24"/>
          <w:lang w:val="en-US"/>
        </w:rPr>
        <w:t>hence</w:t>
      </w:r>
      <w:r>
        <w:rPr>
          <w:rFonts w:hint="default"/>
          <w:szCs w:val="24"/>
        </w:rPr>
        <w:t xml:space="preserve">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w:t>
      </w:r>
      <w:r>
        <w:rPr>
          <w:rFonts w:hint="default"/>
          <w:szCs w:val="24"/>
          <w:lang w:val="en-US"/>
        </w:rPr>
        <w:t>.1</w:t>
      </w:r>
      <w:r>
        <w:rPr>
          <w:rFonts w:hint="default"/>
          <w:szCs w:val="24"/>
        </w:rPr>
        <w:t xml:space="preserve"> which is between an AUV transceiver and </w:t>
      </w:r>
      <w:r>
        <w:rPr>
          <w:rFonts w:hint="default"/>
          <w:szCs w:val="24"/>
          <w:lang w:val="en-US"/>
        </w:rPr>
        <w:t>s</w:t>
      </w:r>
      <w:r>
        <w:rPr>
          <w:rFonts w:hint="default"/>
          <w:szCs w:val="24"/>
        </w:rPr>
        <w:t>hip transponder. Although sound traveling speed is slower as compared to radio signals but accuracy is not compromised. Delay in the acoustic positioning system can be managed with the support of the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w:t>
      </w:r>
      <w:r>
        <w:rPr>
          <w:rFonts w:hint="default"/>
          <w:szCs w:val="24"/>
          <w:lang w:val="en-US"/>
        </w:rPr>
        <w:t xml:space="preserve"> a</w:t>
      </w:r>
      <w:r>
        <w:rPr>
          <w:rFonts w:hint="default"/>
          <w:szCs w:val="24"/>
        </w:rPr>
        <w:t xml:space="preserve"> sensor. There is also a network of acoustic sensors, named as Wireless Sensor Network (WSN), for which multiple algorithms are proposed to localize a robot (Tan, Diamant, Seah, &amp; Waldmeyer, 2011).
</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s have been used for location estimation in a limited sea area and shallow water.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ing speed and visual positioning systems are dependent on the recognition of predefined objects. Inertial sensors measure change more abruptly with the depth of water and in inverse proportion, the accuracy of velocity measuring acoustic sensors also varies with depth as they need underwater land for back-scattering of sound waves (Medagoda, Williams, Pizarro, &amp; Jakuba, 2011). Due to the limitation of each sensor multisensory data fusion appears as a very complex and nontrivial task and it is required to estimate the optimal location of the robot which ensures redundancy resolution and better location estimation as compared to a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that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6474"/>
      <w:bookmarkStart w:id="10" w:name="_Toc513672583"/>
      <w:r>
        <w:t xml:space="preserve">1.1: </w:t>
      </w:r>
      <w:bookmarkEnd w:id="8"/>
      <w:bookmarkEnd w:id="9"/>
      <w:bookmarkEnd w:id="10"/>
      <w:r>
        <w:t>Problem Statement</w:t>
      </w:r>
    </w:p>
    <w:p>
      <w:pPr>
        <w:spacing w:before="240" w:after="0" w:line="360" w:lineRule="auto"/>
        <w:ind w:left="0" w:leftChars="0" w:firstLine="0" w:firstLineChars="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location estimation. Radio waves can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801688"/>
      <w:bookmarkStart w:id="12" w:name="_Toc513672584"/>
      <w:bookmarkStart w:id="13" w:name="_Toc513676475"/>
      <w:r>
        <w:t xml:space="preserve">1.2: </w:t>
      </w:r>
      <w:bookmarkEnd w:id="11"/>
      <w:bookmarkEnd w:id="12"/>
      <w:bookmarkEnd w:id="13"/>
      <w:r>
        <w:t>Objectives and Scope of Study</w:t>
      </w:r>
    </w:p>
    <w:p>
      <w:pPr>
        <w:spacing w:before="240" w:after="0" w:line="360" w:lineRule="auto"/>
        <w:ind w:left="0" w:leftChars="0" w:firstLine="0" w:firstLineChars="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numId w:val="0"/>
        </w:numPr>
        <w:spacing w:before="120" w:after="0" w:line="360" w:lineRule="auto"/>
        <w:jc w:val="both"/>
        <w:rPr>
          <w:rFonts w:hint="default"/>
          <w:bCs/>
          <w:szCs w:val="24"/>
          <w:lang w:val="en-US"/>
        </w:rPr>
      </w:pPr>
      <w:r>
        <w:rPr>
          <w:rFonts w:hint="default"/>
          <w:bCs/>
          <w:szCs w:val="24"/>
        </w:rPr>
        <w:t>To investigate available technologies and techniques of underwater localization.</w:t>
      </w:r>
    </w:p>
    <w:p>
      <w:pPr>
        <w:numPr>
          <w:ilvl w:val="0"/>
          <w:numId w:val="1"/>
        </w:numPr>
        <w:tabs>
          <w:tab w:val="clear" w:pos="420"/>
        </w:tabs>
        <w:spacing w:before="120" w:after="0" w:line="360" w:lineRule="auto"/>
        <w:ind w:left="420" w:leftChars="0" w:hanging="420" w:firstLineChars="0"/>
        <w:jc w:val="both"/>
        <w:rPr>
          <w:bCs/>
          <w:szCs w:val="24"/>
        </w:rPr>
      </w:pPr>
      <w:r>
        <w:rPr>
          <w:rFonts w:hint="default"/>
          <w:bCs/>
          <w:szCs w:val="24"/>
        </w:rPr>
        <w:t>To examine state estimators and their limitations for underwater multisensory fus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analyze recent developments for underwater localizat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develop an efficient and accurate fusion policy for optimal location estimation in</w:t>
      </w:r>
      <w:r>
        <w:rPr>
          <w:rFonts w:hint="default"/>
          <w:bCs/>
          <w:szCs w:val="24"/>
          <w:lang w:val="en-US"/>
        </w:rPr>
        <w:t xml:space="preserve"> 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pStyle w:val="2"/>
        <w:spacing w:before="0" w:line="240" w:lineRule="auto"/>
        <w:rPr>
          <w:rStyle w:val="44"/>
          <w:rFonts w:ascii="Times New Roman" w:hAnsi="Times New Roman" w:cs="Times New Roman"/>
          <w:b w:val="0"/>
          <w:sz w:val="28"/>
        </w:rPr>
      </w:pPr>
      <w:bookmarkStart w:id="14" w:name="_Toc513672588"/>
      <w:bookmarkStart w:id="15" w:name="_Toc801689"/>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648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6486"/>
      <w:bookmarkStart w:id="22" w:name="_Toc513672595"/>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vehicles (AUV) are now converting prototype</w:t>
      </w:r>
      <w:r>
        <w:rPr>
          <w:rFonts w:hint="default"/>
          <w:szCs w:val="24"/>
          <w:lang w:val="en-US"/>
        </w:rPr>
        <w:t>s</w:t>
      </w:r>
      <w:r>
        <w:rPr>
          <w:rFonts w:hint="default"/>
          <w:szCs w:val="24"/>
        </w:rPr>
        <w:t xml:space="preserv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0" w:leftChars="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inertial, acoustic and geo</w:t>
      </w:r>
      <w:r>
        <w:rPr>
          <w:rFonts w:hint="default"/>
          <w:szCs w:val="24"/>
          <w:lang w:val="en-US"/>
        </w:rPr>
        <w:t>-</w:t>
      </w:r>
      <w:r>
        <w:rPr>
          <w:rFonts w:hint="default"/>
          <w:szCs w:val="24"/>
        </w:rPr>
        <w:t>positioning systems.</w:t>
      </w:r>
      <w:r>
        <w:rPr>
          <w:rFonts w:hint="default"/>
          <w:szCs w:val="24"/>
          <w:lang w:val="en-US"/>
        </w:rPr>
        <w:t xml:space="preserve"> </w:t>
      </w:r>
      <w:r>
        <w:rPr>
          <w:rFonts w:hint="default"/>
          <w:szCs w:val="24"/>
        </w:rPr>
        <w:t xml:space="preserve">In literature, these technologies have been used in various project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0" w:leftChars="0" w:firstLine="0" w:firstLineChars="0"/>
        <w:jc w:val="both"/>
        <w:rPr>
          <w:rFonts w:hint="default"/>
          <w:szCs w:val="24"/>
          <w:lang w:val="en-US"/>
        </w:rPr>
      </w:pPr>
      <w:r>
        <w:rPr>
          <w:rFonts w:hint="default"/>
          <w:szCs w:val="24"/>
        </w:rPr>
        <w:t xml:space="preserve">Most of AUVs are working on </w:t>
      </w:r>
      <w:r>
        <w:rPr>
          <w:rFonts w:hint="default"/>
          <w:szCs w:val="24"/>
          <w:lang w:val="en-US"/>
        </w:rPr>
        <w:t xml:space="preserve">the </w:t>
      </w:r>
      <w:r>
        <w:rPr>
          <w:rFonts w:hint="default"/>
          <w:szCs w:val="24"/>
        </w:rPr>
        <w:t>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w:t>
      </w:r>
      <w:r>
        <w:rPr>
          <w:rFonts w:hint="default"/>
          <w:szCs w:val="24"/>
          <w:lang w:val="en-US"/>
        </w:rPr>
        <w:t xml:space="preserve"> The</w:t>
      </w:r>
      <w:r>
        <w:rPr>
          <w:rFonts w:hint="default"/>
          <w:szCs w:val="24"/>
        </w:rPr>
        <w:t xml:space="preserve"> Inertial measurement unit (IMU) is a sensor that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ing of the sensor</w:t>
      </w:r>
      <w:r>
        <w:rPr>
          <w:rFonts w:hint="default"/>
          <w:szCs w:val="24"/>
          <w:lang w:val="en-US"/>
        </w:rPr>
        <w:t>s</w:t>
      </w:r>
      <w:r>
        <w:rPr>
          <w:rFonts w:hint="default"/>
          <w:szCs w:val="24"/>
        </w:rPr>
        <w:t xml:space="preserve"> (Karras &amp; Kyriakopoulos, 2007). Modeling of the underwater sea environment is</w:t>
      </w:r>
      <w:r>
        <w:rPr>
          <w:rFonts w:hint="default"/>
          <w:szCs w:val="24"/>
          <w:lang w:val="en-US"/>
        </w:rPr>
        <w:t xml:space="preserve"> a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s a crucial task. </w:t>
      </w:r>
      <w:r>
        <w:rPr>
          <w:rFonts w:hint="default"/>
          <w:szCs w:val="24"/>
          <w:lang w:val="en-US"/>
        </w:rPr>
        <w:t>Ocean currents is a big hurdle to measure the motion of vehicle accurately so (Xie, 2016) proposed a neural network-based approach to measure three-dimensional (3D) position with a single accelerometer using a trained neural network. 
</w:t>
      </w:r>
    </w:p>
    <w:p>
      <w:pPr>
        <w:spacing w:before="240" w:after="0" w:line="360" w:lineRule="auto"/>
        <w:ind w:left="0" w:leftChars="0" w:firstLine="0" w:firstLineChars="0"/>
        <w:jc w:val="both"/>
        <w:rPr>
          <w:rFonts w:hint="default"/>
          <w:szCs w:val="24"/>
        </w:rPr>
      </w:pPr>
      <w:r>
        <w:rPr>
          <w:rFonts w:hint="default"/>
          <w:szCs w:val="24"/>
          <w:lang w:val="en-US"/>
        </w:rPr>
        <w:t>For measuring the velocity of an underwater robot,</w:t>
      </w:r>
      <w:r>
        <w:rPr>
          <w:rFonts w:hint="default"/>
          <w:szCs w:val="24"/>
        </w:rPr>
        <w:t xml:space="preserve"> DVL which is sometimes used in parallel with the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a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A typical working</w:t>
      </w:r>
      <w:r>
        <w:rPr>
          <w:rFonts w:hint="default"/>
          <w:szCs w:val="24"/>
          <w:lang w:val="en-US"/>
        </w:rPr>
        <w:t xml:space="preserve"> 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0" w:leftChars="0" w:firstLine="0" w:firstLineChars="0"/>
        <w:jc w:val="both"/>
        <w:rPr>
          <w:rFonts w:hint="default"/>
          <w:szCs w:val="24"/>
          <w:lang w:val="en-US"/>
        </w:rPr>
      </w:pPr>
      <w:r>
        <w:rPr>
          <w:rFonts w:hint="default"/>
          <w:szCs w:val="24"/>
          <w:lang w:val="en-US"/>
        </w:rPr>
        <w:t>Figure 2.1 represents the working principle and shape of the DVL system which produces a velocity vector. DVL is placed at the bottom of an underwater robot. It triggers and receives the back-scattered acoustic signals to estimate the current velocity of an underwater robot. For triggering and receiving acoustic signals it has 4 windows, each with an angle of 90 degrees from others.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0" w:leftChars="0"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a 7Hz ping rate, used by Dukan which covers the range of 0.7m to 90m with a standard deviation of 0.3cm/s at 1m/c. Similarly, a new generation DVL is used by (Hegrenæs et al., 2016) which is mounted in the lower part of AUV and has 500 KHz rate with 180m range, 0.2% deviation at 0.1 cm/s.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0" w:leftChars="0" w:firstLine="0" w:firstLineChars="0"/>
        <w:jc w:val="both"/>
        <w:rPr>
          <w:rFonts w:hint="default"/>
          <w:color w:val="000000" w:themeColor="text1"/>
          <w:szCs w:val="24"/>
          <w:lang w:val="en-US"/>
          <w14:textFill>
            <w14:solidFill>
              <w14:schemeClr w14:val="tx1"/>
            </w14:solidFill>
          </w14:textFill>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r>
        <w:rPr>
          <w:rFonts w:hint="default"/>
          <w:color w:val="000000" w:themeColor="text1"/>
          <w:szCs w:val="24"/>
          <w:lang w:val="en-US"/>
          <w14:textFill>
            <w14:solidFill>
              <w14:schemeClr w14:val="tx1"/>
            </w14:solidFill>
          </w14:textFill>
        </w:rPr>
        <w:t xml:space="preserve"> </w:t>
      </w:r>
    </w:p>
    <w:p>
      <w:pPr>
        <w:numPr>
          <w:ilvl w:val="0"/>
          <w:numId w:val="1"/>
        </w:numPr>
        <w:spacing w:before="240" w:after="0" w:line="360" w:lineRule="auto"/>
        <w:ind w:left="420" w:leftChars="0" w:hanging="420" w:firstLineChars="0"/>
        <w:jc w:val="both"/>
        <w:rPr>
          <w:rFonts w:hint="default"/>
          <w:color w:val="000000" w:themeColor="text1"/>
          <w:szCs w:val="24"/>
          <w14:textFill>
            <w14:solidFill>
              <w14:schemeClr w14:val="tx1"/>
            </w14:solidFill>
          </w14:textFill>
        </w:rPr>
      </w:pPr>
      <w:r>
        <w:rPr>
          <w:rFonts w:hint="default"/>
          <w:color w:val="000000" w:themeColor="text1"/>
          <w:szCs w:val="24"/>
          <w:lang w:val="en-US"/>
          <w14:textFill>
            <w14:solidFill>
              <w14:schemeClr w14:val="tx1"/>
            </w14:solidFill>
          </w14:textFill>
        </w:rPr>
        <w:t xml:space="preserve">Long baseline (LBL)  </w:t>
      </w:r>
    </w:p>
    <w:p>
      <w:pPr>
        <w:numPr>
          <w:ilvl w:val="0"/>
          <w:numId w:val="1"/>
        </w:numPr>
        <w:spacing w:before="240" w:after="0" w:line="360" w:lineRule="auto"/>
        <w:ind w:left="420" w:leftChars="0" w:hanging="420" w:firstLineChars="0"/>
        <w:jc w:val="both"/>
        <w:rPr>
          <w:rFonts w:hint="default"/>
          <w:color w:val="000000" w:themeColor="text1"/>
          <w:szCs w:val="24"/>
          <w14:textFill>
            <w14:solidFill>
              <w14:schemeClr w14:val="tx1"/>
            </w14:solidFill>
          </w14:textFill>
        </w:rPr>
      </w:pPr>
      <w:r>
        <w:rPr>
          <w:rFonts w:hint="default"/>
          <w:color w:val="000000" w:themeColor="text1"/>
          <w:szCs w:val="24"/>
          <w:lang w:val="en-US"/>
          <w14:textFill>
            <w14:solidFill>
              <w14:schemeClr w14:val="tx1"/>
            </w14:solidFill>
          </w14:textFill>
        </w:rPr>
        <w:t>Short baseline (SBL)</w:t>
      </w:r>
    </w:p>
    <w:p>
      <w:pPr>
        <w:numPr>
          <w:ilvl w:val="0"/>
          <w:numId w:val="1"/>
        </w:numPr>
        <w:spacing w:before="240" w:after="243" w:afterLines="67" w:afterAutospacing="0" w:line="360" w:lineRule="auto"/>
        <w:ind w:left="420" w:leftChars="0" w:hanging="420" w:firstLineChars="0"/>
        <w:jc w:val="both"/>
        <w:rPr>
          <w:rFonts w:hint="default"/>
          <w:color w:val="000000" w:themeColor="text1"/>
          <w:szCs w:val="24"/>
          <w14:textFill>
            <w14:solidFill>
              <w14:schemeClr w14:val="tx1"/>
            </w14:solidFill>
          </w14:textFill>
        </w:rPr>
      </w:pPr>
      <w:r>
        <w:rPr>
          <w:rFonts w:hint="default"/>
          <w:color w:val="000000" w:themeColor="text1"/>
          <w:szCs w:val="24"/>
          <w:lang w:val="en-US"/>
          <w14:textFill>
            <w14:solidFill>
              <w14:schemeClr w14:val="tx1"/>
            </w14:solidFill>
          </w14:textFill>
        </w:rPr>
        <w:t>Ultra-short baseline (USBL)</w:t>
      </w:r>
    </w:p>
    <w:p>
      <w:pPr>
        <w:pBdr>
          <w:top w:val="single" w:color="auto" w:sz="12" w:space="1"/>
          <w:bottom w:val="single" w:color="auto" w:sz="12" w:space="1"/>
        </w:pBdr>
        <w:spacing w:beforeAutospacing="0"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0" w:leftChars="0" w:firstLine="0" w:firstLineChars="0"/>
        <w:jc w:val="both"/>
        <w:rPr>
          <w:rFonts w:hint="default"/>
          <w:szCs w:val="24"/>
          <w:lang w:val="en-US"/>
        </w:rPr>
      </w:pPr>
      <w:r>
        <w:rPr>
          <w:rFonts w:hint="default"/>
          <w:szCs w:val="24"/>
          <w:lang w:val="en-US"/>
        </w:rPr>
        <w:t>In literature, all of these sensors have been used for various purposes. Long baseline acoustic positioning systems use 3 or 4 transponders for estimation of underwater position and are very accurate relative to the other two. When there is a system of dead reckoning sensors, such as IMU and DVL, then LBL is used as a correction sensor with the help of some fusion algorithms (T. Zhang, Chen, &amp; Li, 2016). LBL is an acoustic sensor and underwater sound traveling is considered a non-linear system (Lawrence, 1985) which indicates that LBL itself has multiple challenges. SBL is an expensive system as compared to USBL and needs more beacons for underwater communication while USBL is used as a stand-alone position estimating system. 
</w:t>
      </w:r>
    </w:p>
    <w:p>
      <w:pPr>
        <w:spacing w:before="240" w:after="0" w:line="360" w:lineRule="auto"/>
        <w:ind w:left="0" w:leftChars="0" w:firstLine="0" w:firstLineChars="0"/>
        <w:jc w:val="both"/>
        <w:rPr>
          <w:rFonts w:hint="default"/>
          <w:szCs w:val="24"/>
          <w:lang w:val="en-US"/>
        </w:rPr>
      </w:pPr>
      <w:r>
        <w:rPr>
          <w:rFonts w:hint="default"/>
          <w:szCs w:val="24"/>
          <w:lang w:val="en-US"/>
        </w:rPr>
        <w:t>LBL is mostly used for underwater sensor networks and USBL has shorter ranges. Due to slower traveling speed, acoustic positioning systems have different times of arrival (TOA). Choosing a USBL in a locally unknown or featureless environment is a better choice. The propagation delay affects the accuracy of the vehicle by the addition of non-gaussian noise in USBL as well. 
</w:t>
      </w:r>
    </w:p>
    <w:p>
      <w:pPr>
        <w:spacing w:before="240" w:after="0" w:line="360" w:lineRule="auto"/>
        <w:ind w:left="0" w:leftChars="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BL is placed on the Typhoon AUV. IMU has a 10Hz rate and it not expensive as DVL that is why IMU is used when acoustic data is not present. LBL is a fixed acoustic nodes based system that makes an underwater sensor network. Multiple protocols are presented for underwater sensor network and various algorithms are presented for that. The review and challenges are presented in (Heidemann, Stojanovic, &amp; Zorzi, 2012) for an underwater sensor network.
</w:t>
      </w:r>
    </w:p>
    <w:p>
      <w:pPr>
        <w:spacing w:before="240" w:after="0" w:line="360" w:lineRule="auto"/>
        <w:ind w:left="0" w:leftChars="0" w:firstLine="0" w:firstLineChars="0"/>
        <w:jc w:val="both"/>
        <w:rPr>
          <w:rFonts w:hint="default"/>
          <w:szCs w:val="24"/>
          <w:lang w:val="en-US"/>
        </w:rPr>
      </w:pPr>
      <w:r>
        <w:rPr>
          <w:rFonts w:hint="default"/>
          <w:szCs w:val="24"/>
          <w:lang w:val="en-US"/>
        </w:rPr>
        <w:t>Acoustic systems have a limitation of high delays of arrival, dependency on the environment and low data rates. Sometimes abrupt noise also tempers the useful data so magnetic induction is another technique that is being considered for underwater communication (Akyildiz, Wang, &amp; Sun, 2015). It has comparatively higher data rates but the range is no wider than 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0" w:leftChars="0" w:firstLine="0" w:firstLineChars="0"/>
        <w:jc w:val="both"/>
        <w:rPr>
          <w:rFonts w:hint="default"/>
          <w:szCs w:val="24"/>
        </w:rPr>
      </w:pPr>
      <w:r>
        <w:rPr>
          <w:rFonts w:hint="default"/>
          <w:szCs w:val="24"/>
          <w:lang w:val="en-US"/>
        </w:rPr>
        <w:t>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Jardon,  &amp; Balaguer, 2018) in which from the pictures features are extracted and matched for location determining. Such image-based location estimation is quite accurate although the problem we might face a delay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A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a structured environment. The horizontal error of 20 cm tolerance is done for location estimation between an agent and a recognized object. Graph SLAM in (Chen, 2015) is proposed to produce better position estimation than traditional localization methods. In simulations, the average distance error is 0.67 m as compared to dead-reckoning of 6.09 m and in the experiment, the pose error is 1.08 as compared to 7.77 m of dead-reckoning. Like a camera, there are limitations to sonar-based localization systems. The sonar-based algorithm of the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Kalman Filter (KF) is a stochastic filtering based state estimating algorithm that comprises prediction and estimation st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69385" cy="2216150"/>
            <wp:effectExtent l="0" t="0" r="12065" b="12700"/>
            <wp:docPr id="2" name="Picture 2"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2.4"/>
                    <pic:cNvPicPr>
                      <a:picLocks noChangeAspect="1"/>
                    </pic:cNvPicPr>
                  </pic:nvPicPr>
                  <pic:blipFill>
                    <a:blip r:embed="rId19"/>
                    <a:stretch>
                      <a:fillRect/>
                    </a:stretch>
                  </pic:blipFill>
                  <pic:spPr>
                    <a:xfrm>
                      <a:off x="0" y="0"/>
                      <a:ext cx="3969385" cy="22161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are not satisfactory for deep water because of the addition of non-gaussian noise. A chronological linear state estimator performs poorly in presence of non-linear motion equations of the underwater environment. The underwater environment cannot be modeled using linear concepts due to which prediction hypothesis cannot be accurate and there will be no overlapping of the output of the Kalman filter.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Taylor series expansion and it is based on the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An adaptive EKF is proposed for dynamic covariance matrices in (Shao, He, Guo, &amp; Yan, 2016) considering prior limitations. Similarly, using an online maximization estimation approach, a new adaptive EKF is presented to update noise and prediction covariance matrices for underwater vehicle localization (Huang, Zhang, Xu, Wu, &amp; Chambers, 2017). EKF is a locally-linear model and follows Gaussian distributions. Ground speed, heading, altitude and depth are integrated using EKF by (Ribas, Ridao, Cuf´ı, &amp; El-fakdi, 2003). In (Karimi et al., 2013) ROV is simulated for underwater localization in Matlab software in which main sensor IMU and auxiliary sensor DVL are used for motion estimation. 
</w:t>
      </w:r>
    </w:p>
    <w:p>
      <w:pPr>
        <w:spacing w:before="240" w:after="0" w:line="360" w:lineRule="auto"/>
        <w:ind w:left="0" w:leftChars="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the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therefore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a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0" w:leftChars="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r against different sensor configurations. It is concluded that UKF is more accurate for underwater localization and accuracy improves in the presence of USBL.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literature for underwater localization, researchers have also worked on non-Gaussian distribution. Specifically particle filter (PF) is the non-linear model which approximates noisy measurements to produce less noisy results. PF has more expensive computational cost than KF, UKF and EKF. The Kalman filter method requires a computation time of 7.956×10-5sec while the particle filter requires 4.445×10-2sec on average with the number of 15,000 particles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Cs/>
          <w:szCs w:val="24"/>
        </w:rPr>
      </w:pPr>
      <w:r>
        <w:rPr>
          <w:rFonts w:hint="default"/>
          <w:b w:val="0"/>
          <w:bCs w:val="0"/>
          <w:sz w:val="20"/>
          <w:szCs w:val="20"/>
        </w:rPr>
        <w:t>(Wan  &amp;  VanDer Merwe, 2000)</w:t>
      </w:r>
    </w:p>
    <w:p>
      <w:pPr>
        <w:spacing w:before="240" w:after="0" w:line="360" w:lineRule="auto"/>
        <w:ind w:left="0" w:leftChars="0" w:firstLine="0" w:firstLineChars="0"/>
        <w:jc w:val="both"/>
        <w:rPr>
          <w:rFonts w:hint="default"/>
          <w:szCs w:val="24"/>
          <w:lang w:val="en-US"/>
        </w:rPr>
      </w:pPr>
      <w:r>
        <w:rPr>
          <w:rFonts w:hint="default"/>
          <w:szCs w:val="24"/>
          <w:lang w:val="en-US"/>
        </w:rPr>
        <w:t>In (Mandic, Renduli c, Mi skovi  c, &amp; Na, 2016), the OWTT-iUSBL system uses a known waveform which is triggered by a beacon that is present at the known place. AUV captures the signal with the help of the Tetrahedral Hydrophone array. The Particle filter is used which obtain the information from sensor data and fuse it with the motion model. It is proposed that particle filter produces more accurate trajectories for AUV. Most of the underwater simultaneous localiz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182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82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518"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43"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34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575"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82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518"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43"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34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575"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67"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szCs w:val="24"/>
          <w:lang w:val="en-US"/>
        </w:rPr>
        <w:t>Table 2.1 describes the specifications of the different conventional filters used for underwater localization. As Kalman filter deals with a linear model, it has a low computation cost and its distributions are gaussian type. Similarly, EKF and UKF follow gaussian distributions but somehow they can deal with non-linear systems. Particle filter best fits for dealing non-linear systems with a multi-model hypothesis but it has a high computational cost.
</w:t>
      </w:r>
    </w:p>
    <w:p>
      <w:pPr>
        <w:spacing w:before="240" w:after="0" w:line="360" w:lineRule="auto"/>
        <w:ind w:left="450" w:leftChars="0" w:hanging="450" w:firstLineChars="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Machine learning methods are preferred to deal with highly non-linear systems, nowadays. The main focus of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the principle of contextual anticipation in which, with every coming reliable measurement of global sensor, the anticipation span resets to overcome abrupt noise. This anticipation span can neglect the unexpected noise of a global positioning sensor but there is still massive noise of inertial sensors. Sabra (Sabra &amp; Fung, 2017) proposed a novel underwater localization scheme called Best Suitable Localization Algorithm (BSLA). BSLA dynamically fuses multiple position estimates of sensor nodes using a fuzzy decision support system of selecting a suitable algorithm. 
</w:t>
      </w:r>
    </w:p>
    <w:p>
      <w:pPr>
        <w:spacing w:before="240" w:after="0" w:line="360" w:lineRule="auto"/>
        <w:ind w:left="0" w:leftChars="0" w:firstLine="0" w:firstLineChars="0"/>
        <w:jc w:val="both"/>
        <w:rPr>
          <w:rFonts w:hint="default"/>
          <w:szCs w:val="24"/>
          <w:lang w:val="en-US"/>
        </w:rPr>
      </w:pPr>
      <w:r>
        <w:rPr>
          <w:rFonts w:hint="default"/>
          <w:szCs w:val="24"/>
          <w:lang w:val="en-US"/>
        </w:rPr>
        <w:t>For a single onboard vehicle, one approach to overcome noise is through modeling of non-linearities by supervised learning (Fang, Wang, &amp; Fan, 2019) but this is suitable where th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0" w:leftChars="0" w:firstLine="0" w:firstLineChars="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n appearance-based localization method and in contrast to probabilistic methods low-resolution sonars and images can be used for underwater localization. Synchronous and asy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The image processing algorithm is used to estimate the distance and angle bet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s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The location of exploration data is meaningless without a reference of known location and the underwater environment is highly nonlinear. Various methods are employed for the purpose o</w:t>
      </w:r>
      <w:r>
        <w:rPr>
          <w:rFonts w:hint="default"/>
          <w:szCs w:val="24"/>
          <w:lang w:val="en-US"/>
        </w:rPr>
        <w:t>f</w:t>
      </w:r>
      <w:r>
        <w:rPr>
          <w:rFonts w:hint="default"/>
          <w:szCs w:val="24"/>
        </w:rPr>
        <w:t xml:space="preserve"> locat</w:t>
      </w:r>
      <w:r>
        <w:rPr>
          <w:rFonts w:hint="default"/>
          <w:szCs w:val="24"/>
          <w:lang w:val="en-US"/>
        </w:rPr>
        <w:t>ing</w:t>
      </w:r>
      <w:r>
        <w:rPr>
          <w:rFonts w:hint="default"/>
          <w:szCs w:val="24"/>
        </w:rPr>
        <w:t xml:space="preserv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erdictive Coding Biased Competition Decisive Input Modulation (PC/BC-DIM) neural network and simulations are described</w:t>
      </w:r>
      <w:r>
        <w:rPr>
          <w:rFonts w:hint="default"/>
          <w:szCs w:val="24"/>
          <w:lang w:val="en-US"/>
        </w:rPr>
        <w:t xml:space="preserve"> in</w:t>
      </w:r>
      <w:r>
        <w:rPr>
          <w:rFonts w:hint="default"/>
          <w:szCs w:val="24"/>
        </w:rPr>
        <w:t xml:space="preserve"> the </w:t>
      </w:r>
      <w:bookmarkStart w:id="24" w:name="_Toc513676530"/>
      <w:bookmarkStart w:id="25" w:name="_Toc513672628"/>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0" w:leftChars="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50"/>
        <w:gridCol w:w="487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3" o:title=""/>
                  <o:lock v:ext="edit" aspectratio="t"/>
                  <w10:wrap type="none"/>
                  <w10:anchorlock/>
                </v:shape>
                <o:OLEObject Type="Embed" ProgID="Equation.KSEE3" ShapeID="_x0000_i1025" DrawAspect="Content" ObjectID="_1468075725" r:id="rId22">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5" o:title=""/>
                  <o:lock v:ext="edit" aspectratio="t"/>
                  <w10:wrap type="none"/>
                  <w10:anchorlock/>
                </v:shape>
                <o:OLEObject Type="Embed" ProgID="Equation.KSEE3" ShapeID="_x0000_i1026" DrawAspect="Content" ObjectID="_1468075726" r:id="rId24">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7" o:title=""/>
                  <o:lock v:ext="edit" aspectratio="t"/>
                  <w10:wrap type="none"/>
                  <w10:anchorlock/>
                </v:shape>
                <o:OLEObject Type="Embed" ProgID="Equation.KSEE3" ShapeID="_x0000_i1027" DrawAspect="Content" ObjectID="_1468075727" r:id="rId26">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0" w:leftChars="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re used for point to point multiplication and division respectively.</w:t>
      </w:r>
      <w:r>
        <w:rPr>
          <w:rFonts w:hint="default"/>
          <w:szCs w:val="24"/>
          <w:lang w:val="en-US"/>
        </w:rPr>
        <w:t xml:space="preserve"> The</w:t>
      </w:r>
      <w:r>
        <w:rPr>
          <w:rFonts w:hint="default"/>
          <w:szCs w:val="24"/>
        </w:rPr>
        <w:t xml:space="preserve"> </w:t>
      </w:r>
      <w:r>
        <w:rPr>
          <w:rFonts w:hint="default"/>
          <w:szCs w:val="24"/>
          <w:lang w:val="en-US"/>
        </w:rPr>
        <w:t>v</w:t>
      </w:r>
      <w:r>
        <w:rPr>
          <w:rFonts w:hint="default"/>
          <w:szCs w:val="24"/>
        </w:rPr>
        <w:t>alue of</w:t>
      </w:r>
      <w:r>
        <w:rPr>
          <w:rFonts w:hint="default"/>
          <w:position w:val="-16"/>
          <w:szCs w:val="24"/>
        </w:rPr>
        <w:object>
          <v:shape id="_x0000_i1028" o:spt="75" type="#_x0000_t75" style="height:16.6pt;width:11.6pt;" o:ole="t" filled="f" o:preferrelative="t" stroked="f" coordsize="21600,21600">
            <v:path/>
            <v:fill on="f" focussize="0,0"/>
            <v:stroke on="f" joinstyle="miter"/>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joinstyle="miter"/>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position w:val="-6"/>
          <w:szCs w:val="24"/>
          <w:lang w:val="en-US"/>
        </w:rPr>
        <w:t xml:space="preserve"> </w:t>
      </w:r>
      <w:r>
        <w:rPr>
          <w:rFonts w:hint="default"/>
          <w:szCs w:val="24"/>
          <w:lang w:val="en-US"/>
        </w:rPr>
        <w:t xml:space="preserve">in order to </w:t>
      </w:r>
      <w:r>
        <w:rPr>
          <w:rFonts w:hint="default"/>
          <w:szCs w:val="24"/>
        </w:rPr>
        <w:t xml:space="preserve">prevent prediction neurons from becoming non-responsive and it also sets the baseline activity rate of prediction neurons. The value of </w:t>
      </w:r>
      <w:r>
        <w:rPr>
          <w:rFonts w:hint="default"/>
          <w:position w:val="-16"/>
          <w:szCs w:val="24"/>
        </w:rPr>
        <w:object>
          <v:shape id="_x0000_i1030" o:spt="75" type="#_x0000_t75" style="height:16.6pt;width:11.6pt;" o:ole="t" filled="f" o:preferrelative="t" stroked="f" coordsize="21600,21600">
            <v:path/>
            <v:fill on="f" focussize="0,0"/>
            <v:stroke on="f" joinstyle="miter"/>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joinstyle="miter"/>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position w:val="-6"/>
          <w:szCs w:val="24"/>
          <w:lang w:val="en-US"/>
        </w:rPr>
        <w:t xml:space="preserve"> </w:t>
      </w:r>
      <w:r>
        <w:rPr>
          <w:rFonts w:hint="default"/>
          <w:szCs w:val="24"/>
          <w:lang w:val="en-US"/>
        </w:rPr>
        <w:t>in order to</w:t>
      </w:r>
      <w:r>
        <w:rPr>
          <w:rFonts w:hint="default"/>
          <w:szCs w:val="24"/>
        </w:rPr>
        <w:t xml:space="preserve"> prevent division by zero and determines the required minimum strength of input to affect the resp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825115" cy="1804670"/>
            <wp:effectExtent l="0" t="0" r="13335" b="508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8046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ethod conv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000" cy="2007870"/>
            <wp:effectExtent l="0" t="0" r="6350" b="11430"/>
            <wp:docPr id="13" name="Picture 13"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3.2"/>
                    <pic:cNvPicPr>
                      <a:picLocks noChangeAspect="1"/>
                    </pic:cNvPicPr>
                  </pic:nvPicPr>
                  <pic:blipFill>
                    <a:blip r:embed="rId37"/>
                    <a:stretch>
                      <a:fillRect/>
                    </a:stretch>
                  </pic:blipFill>
                  <pic:spPr>
                    <a:xfrm>
                      <a:off x="0" y="0"/>
                      <a:ext cx="3937000" cy="20078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Sensory measurements of an underwater robot are just discrete values of position and they are mixed with an abrupt and non-gaussian type of noises. Weights are considered as a modeled system that is why input stimulus decides the nature of weights of the network. PC/BC-DIM network weights are set intuitively and less noisy reconstructed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73"/>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73"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joinstyle="miter"/>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0" w:leftChars="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is completed. For a trained network encoded input is processed from the network for some number of iterations. For a medium-sized network, 25 numbers of iterations are enough to produce a stable reconstructed input. Reconstructed input can be decoded back with the help of following equation:
</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8"/>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8"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joinstyle="miter"/>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
</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670"/>
        <w:gridCol w:w="4620"/>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70" w:type="dxa"/>
          </w:tcPr>
          <w:p>
            <w:pPr>
              <w:spacing w:before="240" w:after="0" w:line="360" w:lineRule="auto"/>
              <w:jc w:val="both"/>
              <w:rPr>
                <w:rFonts w:hint="default"/>
                <w:szCs w:val="24"/>
                <w:vertAlign w:val="baseline"/>
                <w:lang w:val="en-US"/>
              </w:rPr>
            </w:pPr>
          </w:p>
        </w:tc>
        <w:tc>
          <w:tcPr>
            <w:tcW w:w="4620"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joinstyle="miter"/>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can combine the likelihood of the prior to calculate the posterior probability. Fusion or integration of multiple causes is another ability of the filter.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22700" cy="2402205"/>
            <wp:effectExtent l="0" t="0" r="6350" b="17145"/>
            <wp:docPr id="11" name="Picture 11"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3.3"/>
                    <pic:cNvPicPr>
                      <a:picLocks noChangeAspect="1"/>
                    </pic:cNvPicPr>
                  </pic:nvPicPr>
                  <pic:blipFill>
                    <a:blip r:embed="rId44"/>
                    <a:stretch>
                      <a:fillRect/>
                    </a:stretch>
                  </pic:blipFill>
                  <pic:spPr>
                    <a:xfrm>
                      <a:off x="0" y="0"/>
                      <a:ext cx="3822700" cy="24022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a neural network, the main part is always training the weights. In PC/BC-DIM input makes the weights so weights are like the dictionary for all possible inputs. One way to train the weights is to store non-noisy different types of inputs in a matrix form but for underwater localization, weights are intuitively set for convenience to observe the performance of the network. Suppose there are 4 types of input and they are named as IMU, DVL, USBL and DGPS. The weights for all sensors are shown in the 3.4 figure. In simulations, all weights are concatenated like all sensors and reconstructed input r is obtained.s</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beforeAutospacing="0" w:after="0" w:line="360" w:lineRule="auto"/>
        <w:ind w:left="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0" w:hanging="1100" w:hangingChars="550"/>
        <w:jc w:val="center"/>
        <w:rPr>
          <w:rFonts w:hint="default"/>
          <w:i/>
          <w:sz w:val="20"/>
          <w:szCs w:val="24"/>
          <w:lang w:val="en-US"/>
        </w:rPr>
      </w:pPr>
      <w:r>
        <w:rPr>
          <w:rFonts w:hint="default"/>
          <w:i/>
          <w:sz w:val="20"/>
          <w:szCs w:val="24"/>
          <w:lang w:val="en-US"/>
        </w:rPr>
        <w:drawing>
          <wp:inline distT="0" distB="0" distL="114300" distR="114300">
            <wp:extent cx="3390265" cy="1920240"/>
            <wp:effectExtent l="0" t="0" r="635" b="3810"/>
            <wp:docPr id="15" name="Picture 15"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3.4"/>
                    <pic:cNvPicPr>
                      <a:picLocks noChangeAspect="1"/>
                    </pic:cNvPicPr>
                  </pic:nvPicPr>
                  <pic:blipFill>
                    <a:blip r:embed="rId45"/>
                    <a:stretch>
                      <a:fillRect/>
                    </a:stretch>
                  </pic:blipFill>
                  <pic:spPr>
                    <a:xfrm>
                      <a:off x="0" y="0"/>
                      <a:ext cx="3390265" cy="19202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21050" cy="2357755"/>
            <wp:effectExtent l="0" t="0" r="12700" b="4445"/>
            <wp:docPr id="17" name="Picture 17"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5"/>
                    <pic:cNvPicPr>
                      <a:picLocks noChangeAspect="1"/>
                    </pic:cNvPicPr>
                  </pic:nvPicPr>
                  <pic:blipFill>
                    <a:blip r:embed="rId46"/>
                    <a:stretch>
                      <a:fillRect/>
                    </a:stretch>
                  </pic:blipFill>
                  <pic:spPr>
                    <a:xfrm>
                      <a:off x="0" y="0"/>
                      <a:ext cx="332105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pStyle w:val="4"/>
        <w:spacing w:before="0" w:after="243" w:afterLines="67" w:afterAutospacing="0" w:line="240" w:lineRule="auto"/>
        <w:ind w:left="0" w:leftChars="0" w:firstLine="0" w:firstLineChars="0"/>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0" w:leftChars="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the best possible single probability density function as reconstructed input r. This reconstructed input r is decoded using the equation to find a single mean value which indicates the optimal position. For that purpose mean and variance of each sensor is required to </w:t>
      </w:r>
      <w:r>
        <w:rPr>
          <w:rFonts w:hint="default"/>
          <w:szCs w:val="24"/>
          <w:lang w:val="en-US"/>
        </w:rPr>
        <w:t xml:space="preserve">be </w:t>
      </w:r>
      <w:r>
        <w:rPr>
          <w:rFonts w:hint="default"/>
          <w:szCs w:val="24"/>
        </w:rPr>
        <w:t>f</w:t>
      </w:r>
      <w:r>
        <w:rPr>
          <w:rFonts w:hint="default"/>
          <w:szCs w:val="24"/>
          <w:lang w:val="en-US"/>
        </w:rPr>
        <w:t>ound</w:t>
      </w:r>
      <w:r>
        <w:rPr>
          <w:rFonts w:hint="default"/>
          <w:szCs w:val="24"/>
        </w:rPr>
        <w:t>. The mean value is selected as the actual measurement of the sensor and variance is a possible range of that sensory value. Each encoded sensory data has the size of (m by 1) while after combi</w:t>
      </w:r>
      <w:r>
        <w:rPr>
          <w:rFonts w:hint="default"/>
          <w:szCs w:val="24"/>
          <w:lang w:val="en-US"/>
        </w:rPr>
        <w:t>ni</w:t>
      </w:r>
      <w:r>
        <w:rPr>
          <w:rFonts w:hint="default"/>
          <w:szCs w:val="24"/>
        </w:rPr>
        <w:t>ng all sensors the data will be a vector of size (N times m by 1), where N indicates the number of all sensors. Amplitude and deviation of each encoded input are the same as weights of respective input.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ifferential Global Positioning System (DGPS) result in an absolute location of an autonomous underwater vehicle.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bsolute location points of UAV can be located with the help of USBL but there is always delay in the time of arrival acoustic signal. Other than having a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a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the DVL sensor is added in parallel to IMU. DVL is more accurate in shallow water, but in deep water, it has concerns as well because the velocity of the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
</w:t>
      </w:r>
    </w:p>
    <w:p>
      <w:pPr>
        <w:spacing w:after="120" w:afterLines="50" w:afterAutospacing="0" w:line="360" w:lineRule="auto"/>
        <w:ind w:left="0" w:leftChars="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
</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20" w:afterLines="50" w:afterAutospacing="0" w:line="360" w:lineRule="auto"/>
              <w:jc w:val="both"/>
              <w:rPr>
                <w:rFonts w:hint="default"/>
                <w:b w:val="0"/>
                <w:bCs w:val="0"/>
                <w:sz w:val="22"/>
                <w:szCs w:val="22"/>
                <w:vertAlign w:val="baseline"/>
                <w:lang w:val="en-US"/>
              </w:rPr>
            </w:pPr>
          </w:p>
        </w:tc>
        <w:tc>
          <w:tcPr>
            <w:tcW w:w="6136" w:type="dxa"/>
          </w:tcPr>
          <w:p>
            <w:pPr>
              <w:spacing w:after="120"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joinstyle="miter"/>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180" w:beforeLines="75" w:beforeAutospacing="0" w:after="120"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47110" cy="2233295"/>
            <wp:effectExtent l="0" t="0" r="15240" b="14605"/>
            <wp:docPr id="18" name="Picture 18"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3.6"/>
                    <pic:cNvPicPr>
                      <a:picLocks noChangeAspect="1"/>
                    </pic:cNvPicPr>
                  </pic:nvPicPr>
                  <pic:blipFill>
                    <a:blip r:embed="rId49"/>
                    <a:stretch>
                      <a:fillRect/>
                    </a:stretch>
                  </pic:blipFill>
                  <pic:spPr>
                    <a:xfrm>
                      <a:off x="0" y="0"/>
                      <a:ext cx="3547110" cy="22332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 is not only reconstructed each input but it also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the variance of sensor and wei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beforeAutospacing="0" w:after="0" w:afterAutospacing="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0" w:leftChars="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jc w:val="both"/>
        <w:rPr>
          <w:rFonts w:hint="default"/>
          <w:lang w:val="en-US"/>
        </w:rPr>
      </w:pPr>
    </w:p>
    <w:p>
      <w:pPr>
        <w:spacing w:after="120" w:afterLines="50" w:afterAutospacing="0"/>
        <w:jc w:val="both"/>
        <w:rPr>
          <w:rFonts w:hint="default"/>
          <w:lang w:val="en-US"/>
        </w:rPr>
      </w:pPr>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801707"/>
      <w:bookmarkStart w:id="29" w:name="_Toc513672629"/>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0" w:leftChars="0" w:firstLine="0" w:firstLineChars="0"/>
        <w:jc w:val="both"/>
        <w:rPr>
          <w:rFonts w:hint="default"/>
          <w:szCs w:val="24"/>
          <w:lang w:val="en-US"/>
        </w:rPr>
      </w:pPr>
      <w:r>
        <w:rPr>
          <w:rFonts w:hint="default"/>
          <w:szCs w:val="24"/>
          <w:lang w:val="en-US"/>
        </w:rPr>
        <w:t>For x-axis cosine function and for y-axis sine function is selected with the parameter t from 0 to 2π. By setting x=cos( t ) and y=sin( n * t )  multiple shape trajectories are obtained with n integer values.  For circle equation n=1 and in the following cases a different type of noise reduction using PC/BC-DIM will be discussed.
</w:t>
      </w:r>
    </w:p>
    <w:p>
      <w:pPr>
        <w:spacing w:before="240" w:after="0" w:line="360" w:lineRule="auto"/>
        <w:ind w:left="0" w:leftChars="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The first and last element of x and y is the starting and ending point it trajectory, respectively. The Red line is showing the outcome of decoded values of the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a previous decoded position is fed to the network.  Figure 4.2 shows the output against noise_cons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78935" cy="2926080"/>
            <wp:effectExtent l="0" t="0" r="12065" b="7620"/>
            <wp:docPr id="4" name="Picture 4" descr="a6e96c2f6500.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6e96c2f6500.pdf-1"/>
                    <pic:cNvPicPr>
                      <a:picLocks noChangeAspect="1"/>
                    </pic:cNvPicPr>
                  </pic:nvPicPr>
                  <pic:blipFill>
                    <a:blip r:embed="rId50"/>
                    <a:stretch>
                      <a:fillRect/>
                    </a:stretch>
                  </pic:blipFill>
                  <pic:spPr>
                    <a:xfrm>
                      <a:off x="0" y="0"/>
                      <a:ext cx="4178935" cy="292608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0" w:leftChars="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42105" cy="2715260"/>
            <wp:effectExtent l="0" t="0" r="10795" b="8890"/>
            <wp:docPr id="8" name="Picture 8"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4.2"/>
                    <pic:cNvPicPr>
                      <a:picLocks noChangeAspect="1"/>
                    </pic:cNvPicPr>
                  </pic:nvPicPr>
                  <pic:blipFill>
                    <a:blip r:embed="rId51"/>
                    <a:stretch>
                      <a:fillRect/>
                    </a:stretch>
                  </pic:blipFill>
                  <pic:spPr>
                    <a:xfrm>
                      <a:off x="0" y="0"/>
                      <a:ext cx="4142105" cy="27152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the last decoded position of the global sensor is used instead of it. Figure 4.3 is showing the abrupt noise at different indexes of the y_gps axis. In the describ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356735" cy="2961005"/>
            <wp:effectExtent l="0" t="0" r="5715" b="10795"/>
            <wp:docPr id="14" name="Picture 14" descr="fig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igure4.0"/>
                    <pic:cNvPicPr>
                      <a:picLocks noChangeAspect="1"/>
                    </pic:cNvPicPr>
                  </pic:nvPicPr>
                  <pic:blipFill>
                    <a:blip r:embed="rId52"/>
                    <a:stretch>
                      <a:fillRect/>
                    </a:stretch>
                  </pic:blipFill>
                  <pic:spPr>
                    <a:xfrm>
                      <a:off x="0" y="0"/>
                      <a:ext cx="4356735" cy="29610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0"/>
        </w:num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Behaviour Prediction Reliability Fusion (B-PR-F) proved that it is better than Kalman filter, Extended Kalman filter and Monte Carlo methods while our proposed PC/BC-DIM neural network produces more accurate results than the B-PR-F neural network. We used the same sensory data and the same simulation environment for testing the PC/BC-DIM neural network. IMU is highly noisy sensory data and using only IMU with USBL and DGPS the proposed PC/BC-DIM neural network produces better results than 4 sensory data of B-PR-F neural network. Similarly, individual DVL with USBL and DGPS produces better approximation. A detailed comparison is presented in sections below. 
</w:t>
      </w: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0" w:leftChars="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n, some information about the data is required. For comparison purposes, it is necessary to use th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s </w:t>
      </w:r>
      <w:r>
        <w:rPr>
          <w:rFonts w:hint="default"/>
          <w:lang w:val="en-US"/>
        </w:rPr>
        <w:t>two types of noise are added to achieve USBL like sensory data</w:t>
      </w:r>
      <w:r>
        <w:rPr>
          <w:rFonts w:hint="default"/>
        </w:rPr>
        <w:t>.</w:t>
      </w:r>
      <w:r>
        <w:rPr>
          <w:rFonts w:hint="default"/>
          <w:lang w:val="en-US"/>
        </w:rPr>
        <w:t xml:space="preserve"> Noise 1 is 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03675" cy="2748280"/>
            <wp:effectExtent l="0" t="0" r="15875" b="13970"/>
            <wp:docPr id="29" name="Picture 29" descr="fig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gure4.1"/>
                    <pic:cNvPicPr>
                      <a:picLocks noChangeAspect="1"/>
                    </pic:cNvPicPr>
                  </pic:nvPicPr>
                  <pic:blipFill>
                    <a:blip r:embed="rId53"/>
                    <a:stretch>
                      <a:fillRect/>
                    </a:stretch>
                  </pic:blipFill>
                  <pic:spPr>
                    <a:xfrm>
                      <a:off x="0" y="0"/>
                      <a:ext cx="4003675" cy="274828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161" w:beforeLines="67" w:beforeAutospacing="0" w:line="360" w:lineRule="auto"/>
        <w:ind w:left="0" w:leftChars="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03040" cy="2161540"/>
            <wp:effectExtent l="0" t="0" r="16510" b="10160"/>
            <wp:docPr id="33" name="Picture 33" descr="fig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igure4.2"/>
                    <pic:cNvPicPr>
                      <a:picLocks noChangeAspect="1"/>
                    </pic:cNvPicPr>
                  </pic:nvPicPr>
                  <pic:blipFill>
                    <a:blip r:embed="rId54"/>
                    <a:stretch>
                      <a:fillRect/>
                    </a:stretch>
                  </pic:blipFill>
                  <pic:spPr>
                    <a:xfrm>
                      <a:off x="0" y="0"/>
                      <a:ext cx="4003040" cy="21615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numPr>
          <w:ilvl w:val="0"/>
          <w:numId w:val="0"/>
        </w:numPr>
        <w:spacing w:before="240" w:after="0" w:line="360" w:lineRule="auto"/>
        <w:ind w:left="0" w:leftChars="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 data. PC/BC-DIM is returning more converging</w:t>
      </w:r>
      <w:r>
        <w:rPr>
          <w:rFonts w:hint="default"/>
          <w:lang w:val="en-US"/>
        </w:rPr>
        <w:t xml:space="preserve"> and smooth</w:t>
      </w:r>
      <w:r>
        <w:rPr>
          <w:rFonts w:hint="default"/>
        </w:rPr>
        <w:t xml:space="preserve"> results. B-PR-F has two behavior of deep and near-surface while PC/BC-DIM has an optimal attitude without any manual switching of any sensor. The green trajectory is showing ground truth data.
Statistical comparison gives more clear differences. Table </w:t>
      </w:r>
      <w:r>
        <w:rPr>
          <w:rFonts w:hint="default"/>
          <w:lang w:val="en-US"/>
        </w:rPr>
        <w:t>4.1</w:t>
      </w:r>
      <w:r>
        <w:rPr>
          <w:rFonts w:hint="default"/>
        </w:rPr>
        <w:t xml:space="preserve"> shows the differences</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249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w:t>
      </w:r>
      <w:r>
        <w:rPr>
          <w:rFonts w:hint="default" w:eastAsia="NimbusRomNo9L-Regu"/>
          <w:sz w:val="22"/>
          <w:lang w:val="en-US"/>
        </w:rPr>
        <w:t>Root Mean Square (</w:t>
      </w:r>
      <w:r>
        <w:rPr>
          <w:rFonts w:hint="default" w:ascii="Times New Roman" w:hAnsi="Times New Roman" w:eastAsia="NimbusRomNo9L-Regu"/>
          <w:sz w:val="22"/>
        </w:rPr>
        <w:t>RMS</w:t>
      </w:r>
      <w:r>
        <w:rPr>
          <w:rFonts w:hint="default" w:eastAsia="NimbusRomNo9L-Regu"/>
          <w:sz w:val="22"/>
          <w:lang w:val="en-US"/>
        </w:rPr>
        <w:t>)</w:t>
      </w:r>
      <w:r>
        <w:rPr>
          <w:rFonts w:hint="default" w:ascii="Times New Roman" w:hAnsi="Times New Roman" w:eastAsia="NimbusRomNo9L-Regu"/>
          <w:sz w:val="22"/>
        </w:rPr>
        <w:t xml:space="preserve">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55440" cy="2816225"/>
            <wp:effectExtent l="0" t="0" r="16510" b="3175"/>
            <wp:docPr id="34" name="Picture 34" descr="figur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igure4.4"/>
                    <pic:cNvPicPr>
                      <a:picLocks noChangeAspect="1"/>
                    </pic:cNvPicPr>
                  </pic:nvPicPr>
                  <pic:blipFill>
                    <a:blip r:embed="rId56"/>
                    <a:stretch>
                      <a:fillRect/>
                    </a:stretch>
                  </pic:blipFill>
                  <pic:spPr>
                    <a:xfrm>
                      <a:off x="0" y="0"/>
                      <a:ext cx="4155440" cy="281622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the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79850" cy="2455545"/>
            <wp:effectExtent l="0" t="0" r="6350" b="1905"/>
            <wp:docPr id="35" name="Picture 35" descr="figur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igure4.5"/>
                    <pic:cNvPicPr>
                      <a:picLocks noChangeAspect="1"/>
                    </pic:cNvPicPr>
                  </pic:nvPicPr>
                  <pic:blipFill>
                    <a:blip r:embed="rId57"/>
                    <a:stretch>
                      <a:fillRect/>
                    </a:stretch>
                  </pic:blipFill>
                  <pic:spPr>
                    <a:xfrm>
                      <a:off x="0" y="0"/>
                      <a:ext cx="3879850" cy="245554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axis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60"/>
        <w:gridCol w:w="40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0" w:hRule="atLeast"/>
        </w:trPr>
        <w:tc>
          <w:tcPr>
            <w:tcW w:w="4260" w:type="dxa"/>
          </w:tcPr>
          <w:p>
            <w:pPr>
              <w:spacing w:line="240" w:lineRule="auto"/>
              <w:ind w:left="0" w:leftChars="0" w:firstLine="0" w:firstLineChars="0"/>
              <w:jc w:val="both"/>
              <w:rPr>
                <w:rFonts w:hint="default"/>
                <w:i/>
                <w:sz w:val="20"/>
                <w:szCs w:val="24"/>
                <w:vertAlign w:val="baseline"/>
                <w:lang w:val="en-US"/>
              </w:rPr>
            </w:pPr>
            <w:r>
              <w:rPr>
                <w:rFonts w:hint="default"/>
                <w:i/>
                <w:sz w:val="20"/>
                <w:szCs w:val="24"/>
                <w:lang w:val="en-US"/>
              </w:rPr>
              <w:drawing>
                <wp:inline distT="0" distB="0" distL="114300" distR="114300">
                  <wp:extent cx="2580005" cy="2124710"/>
                  <wp:effectExtent l="0" t="0" r="10795" b="8890"/>
                  <wp:docPr id="36" name="Picture 36"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figure4.6"/>
                          <pic:cNvPicPr>
                            <a:picLocks noChangeAspect="1"/>
                          </pic:cNvPicPr>
                        </pic:nvPicPr>
                        <pic:blipFill>
                          <a:blip r:embed="rId58"/>
                          <a:stretch>
                            <a:fillRect/>
                          </a:stretch>
                        </pic:blipFill>
                        <pic:spPr>
                          <a:xfrm>
                            <a:off x="0" y="0"/>
                            <a:ext cx="2580005" cy="2124710"/>
                          </a:xfrm>
                          <a:prstGeom prst="rect">
                            <a:avLst/>
                          </a:prstGeom>
                        </pic:spPr>
                      </pic:pic>
                    </a:graphicData>
                  </a:graphic>
                </wp:inline>
              </w:drawing>
            </w:r>
          </w:p>
        </w:tc>
        <w:tc>
          <w:tcPr>
            <w:tcW w:w="4057"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291080" cy="2011045"/>
                  <wp:effectExtent l="0" t="0" r="13970" b="8255"/>
                  <wp:docPr id="37" name="Picture 37"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figure4.7"/>
                          <pic:cNvPicPr>
                            <a:picLocks noChangeAspect="1"/>
                          </pic:cNvPicPr>
                        </pic:nvPicPr>
                        <pic:blipFill>
                          <a:blip r:embed="rId59"/>
                          <a:stretch>
                            <a:fillRect/>
                          </a:stretch>
                        </pic:blipFill>
                        <pic:spPr>
                          <a:xfrm>
                            <a:off x="0" y="0"/>
                            <a:ext cx="2291080" cy="2011045"/>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eastAsia="NimbusRomNo9L-Regu" w:cs="Times New Roman"/>
          <w:b/>
          <w:bCs/>
          <w:sz w:val="24"/>
          <w:szCs w:val="24"/>
          <w:lang w:val="en-US"/>
        </w:rPr>
      </w:pPr>
    </w:p>
    <w:p>
      <w:pPr>
        <w:spacing w:beforeLines="0" w:afterLines="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SBL, DGPS and DVL can produce better results than B-PR-F filter in above and below the surface of the water. The same process and same sigma values of all sensors are selected which was selected for the 4.2.1 section.</w:t>
      </w:r>
    </w:p>
    <w:tbl>
      <w:tblPr>
        <w:tblStyle w:val="34"/>
        <w:tblpPr w:leftFromText="180" w:rightFromText="180" w:vertAnchor="text" w:horzAnchor="page" w:tblpX="2290" w:tblpY="498"/>
        <w:tblW w:w="828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75"/>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8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7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828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by relying on only IMU and excluding the DVL sensor where IMU is the highly noisy sensor. USBL, DGPS and IMU are feed to PC/BC-DIM neural network and it has presented lesser trajectory error as compared to the B-PR-F neural network.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3" w:beforeLines="67" w:beforeAutospacing="0" w:afterLines="0"/>
        <w:jc w:val="left"/>
        <w:rPr>
          <w:rFonts w:hint="default" w:eastAsia="NimbusRomNo9L-Regu" w:cs="Times New Roman"/>
          <w:b w:val="0"/>
          <w:bCs w:val="0"/>
          <w:sz w:val="22"/>
          <w:szCs w:val="22"/>
          <w:lang w:val="en-US"/>
        </w:rPr>
      </w:pPr>
    </w:p>
    <w:p>
      <w:pPr>
        <w:spacing w:before="24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0" w:leftChars="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0" w:leftChars="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x and y-axis. An angle is needed for motion estimation as the correct motion of  Δx and Δy is obtained from the following 4.3 and 4.4 equations. USBL data is used as a positioning sensor. 
</w:t>
      </w:r>
    </w:p>
    <w:tbl>
      <w:tblPr>
        <w:tblStyle w:val="34"/>
        <w:tblW w:w="0" w:type="auto"/>
        <w:tblInd w:w="5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42"/>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119" w:type="dxa"/>
          </w:tcPr>
          <w:p>
            <w:pPr>
              <w:spacing w:before="240" w:after="161" w:afterLines="67" w:afterAutospacing="0" w:line="360" w:lineRule="auto"/>
              <w:jc w:val="both"/>
              <w:rPr>
                <w:rFonts w:hint="default"/>
                <w:vertAlign w:val="baseline"/>
                <w:lang w:val="en-US"/>
              </w:rPr>
            </w:pPr>
          </w:p>
        </w:tc>
        <w:tc>
          <w:tcPr>
            <w:tcW w:w="5603"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joinstyle="miter"/>
                  <v:imagedata r:id="rId61" o:title=""/>
                  <o:lock v:ext="edit" aspectratio="t"/>
                  <w10:wrap type="none"/>
                  <w10:anchorlock/>
                </v:shape>
                <o:OLEObject Type="Embed" ProgID="Equation.KSEE3" ShapeID="_x0000_i1036" DrawAspect="Content" ObjectID="_1468075736" r:id="rId60">
                  <o:LockedField>false</o:LockedField>
                </o:OLEObject>
              </w:object>
            </w:r>
          </w:p>
        </w:tc>
        <w:tc>
          <w:tcPr>
            <w:tcW w:w="240"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19" w:type="dxa"/>
          </w:tcPr>
          <w:p>
            <w:pPr>
              <w:spacing w:before="240" w:after="161" w:afterLines="67" w:afterAutospacing="0" w:line="360" w:lineRule="auto"/>
              <w:jc w:val="both"/>
              <w:rPr>
                <w:rFonts w:hint="default"/>
                <w:vertAlign w:val="baseline"/>
                <w:lang w:val="en-US"/>
              </w:rPr>
            </w:pPr>
          </w:p>
        </w:tc>
        <w:tc>
          <w:tcPr>
            <w:tcW w:w="5603"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joinstyle="miter"/>
                  <v:imagedata r:id="rId63" o:title=""/>
                  <o:lock v:ext="edit" aspectratio="t"/>
                  <w10:wrap type="none"/>
                  <w10:anchorlock/>
                </v:shape>
                <o:OLEObject Type="Embed" ProgID="Equation.KSEE3" ShapeID="_x0000_i1037" DrawAspect="Content" ObjectID="_1468075737" r:id="rId62">
                  <o:LockedField>false</o:LockedField>
                </o:OLEObject>
              </w:object>
            </w:r>
          </w:p>
        </w:tc>
        <w:tc>
          <w:tcPr>
            <w:tcW w:w="240"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0" w:leftChars="0" w:firstLine="0" w:firstLineChars="0"/>
        <w:jc w:val="both"/>
        <w:rPr>
          <w:rFonts w:hint="default" w:ascii="Times New Roman" w:hAnsi="Times New Roman"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 compass sensory data is not available then partial theta of odometry data is used to correct the angle with the following equation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237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joinstyle="miter"/>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spacing w:before="161" w:beforeLines="67" w:beforeAutospacing="0" w:afterLines="0" w:line="360" w:lineRule="auto"/>
        <w:jc w:val="both"/>
        <w:rPr>
          <w:rFonts w:hint="default" w:eastAsia="Times New Roman" w:cs="Times New Roman"/>
          <w:b w:val="0"/>
          <w:bCs w:val="0"/>
          <w:lang w:val="en-US"/>
        </w:rPr>
      </w:pPr>
    </w:p>
    <w:tbl>
      <w:tblPr>
        <w:tblStyle w:val="34"/>
        <w:tblpPr w:leftFromText="180" w:rightFromText="180" w:vertAnchor="text" w:horzAnchor="page" w:tblpX="2260" w:tblpY="498"/>
        <w:tblW w:w="831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3211"/>
        <w:gridCol w:w="1200"/>
        <w:gridCol w:w="1219"/>
        <w:gridCol w:w="1369"/>
        <w:gridCol w:w="1314"/>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31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211"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20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1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36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314"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314"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ascii="Times New Roman" w:hAnsi="Times New Roman" w:eastAsia="NimbusRomNo9L-Regu"/>
                <w:sz w:val="22"/>
                <w:vertAlign w:val="baseline"/>
                <w:lang w:val="en-US"/>
              </w:rPr>
              <w:t>MCL</w:t>
            </w:r>
            <w:r>
              <w:rPr>
                <w:rFonts w:hint="default" w:eastAsia="NimbusRomNo9L-Regu"/>
                <w:sz w:val="22"/>
                <w:vertAlign w:val="baseline"/>
                <w:lang w:val="en-US"/>
              </w:rPr>
              <w:t xml:space="preserve"> (using P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eastAsia="NimbusRomNo9L-Regu" w:cs="Times New Roman"/>
                <w:sz w:val="22"/>
                <w:lang w:val="en-US"/>
              </w:rPr>
              <w:t>KF Post Process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314"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20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1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36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31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31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after="0" w:afterAutospacing="0"/>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502785" cy="2919095"/>
            <wp:effectExtent l="0" t="0" r="12065" b="14605"/>
            <wp:docPr id="38" name="Picture 38" descr="figure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figure4.10"/>
                    <pic:cNvPicPr>
                      <a:picLocks noChangeAspect="1"/>
                    </pic:cNvPicPr>
                  </pic:nvPicPr>
                  <pic:blipFill>
                    <a:blip r:embed="rId66"/>
                    <a:stretch>
                      <a:fillRect/>
                    </a:stretch>
                  </pic:blipFill>
                  <pic:spPr>
                    <a:xfrm>
                      <a:off x="0" y="0"/>
                      <a:ext cx="4502785" cy="29190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484370" cy="3007360"/>
            <wp:effectExtent l="0" t="0" r="11430" b="2540"/>
            <wp:docPr id="39" name="Picture 39"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figure4.11"/>
                    <pic:cNvPicPr>
                      <a:picLocks noChangeAspect="1"/>
                    </pic:cNvPicPr>
                  </pic:nvPicPr>
                  <pic:blipFill>
                    <a:blip r:embed="rId67"/>
                    <a:stretch>
                      <a:fillRect/>
                    </a:stretch>
                  </pic:blipFill>
                  <pic:spPr>
                    <a:xfrm>
                      <a:off x="0" y="0"/>
                      <a:ext cx="4484370" cy="30073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0" w:afterAutospacing="0" w:line="360" w:lineRule="auto"/>
        <w:ind w:left="0" w:leftChars="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bookmarkStart w:id="35" w:name="_GoBack"/>
      <w:bookmarkEnd w:id="35"/>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of the water. </w:t>
      </w:r>
      <w:r>
        <w:rPr>
          <w:rFonts w:hint="default"/>
          <w:szCs w:val="24"/>
          <w:lang w:val="en-US"/>
        </w:rPr>
        <w:t xml:space="preserve">As alternative acoustic positioning systems are used but they have low data rates and non-Gaussian noise in their measurements. To make underwater localization more reliable some motion estimation sensors are added e.g., IMU, DVL, odometry. IMU works normally above the surface of the water but its noise temper the motion estimation measurement with the increment of the pressure of the sea. DVL works better in deep water near the seafloor. This all indicates to use a multisensory fusion technique to make a single underwater robot that can estimate the location of the vehicle both above and below the surface of the water. </w:t>
      </w:r>
      <w:r>
        <w:rPr>
          <w:rFonts w:hint="default"/>
          <w:szCs w:val="24"/>
        </w:rPr>
        <w:t>Conventional fusion policies either have low accuracy or high computational cost.</w:t>
      </w:r>
      <w:r>
        <w:rPr>
          <w:rFonts w:hint="default"/>
          <w:szCs w:val="24"/>
          <w:lang w:val="en-US"/>
        </w:rPr>
        <w:t xml:space="preserve"> Kalman filter is not as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with underwater noise by multiple hypotheses but it makes the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s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eared to examine that PC/BC-DIM gives more accurate results as compared to all other discussed methods such as Kalman filter, KF post-processing, MC localization and B-PR-F neural network. Kalman filter is all time famous method of state estimation but only for linear models. Kalman filters are very fast to estimate the location of an underwater vehicle because of its less computational cost. Limitations of Kalman filter are somewhat overcome by EKF which increases the computational cost and Monte Carlo is the method that can deal with non-linear systems by reducing most of the noise. Monte Carlo has nearly 5 times more computational cost as compared to PC/BC-DIM as well as PC/BC-DIM is still more accurate for localizing the underwater vehicle as statistical results are mentioned above in 4.3 section. B-PR-F overcome the non-Gaussian noise but PC/BC-DIM does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4479"/>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3"/>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4</w:t>
            </w:r>
          </w:p>
        </w:tc>
        <w:tc>
          <w:tcPr>
            <w:tcW w:w="4479" w:type="dxa"/>
          </w:tcPr>
          <w:p>
            <w:pPr>
              <w:spacing w:after="0" w:line="240" w:lineRule="auto"/>
              <w:rPr>
                <w:rFonts w:hint="default"/>
                <w:lang w:val="en-US"/>
              </w:rPr>
            </w:pPr>
            <w:r>
              <w:rPr>
                <w:rFonts w:hint="default"/>
                <w:lang w:val="en-US"/>
              </w:rPr>
              <w:t>Wireless Fidelity</w:t>
            </w:r>
          </w:p>
        </w:tc>
        <w:tc>
          <w:tcPr>
            <w:tcW w:w="2796" w:type="dxa"/>
          </w:tcPr>
          <w:p>
            <w:pPr>
              <w:spacing w:after="0" w:line="240" w:lineRule="auto"/>
              <w:ind w:left="1056"/>
              <w:rPr>
                <w:rFonts w:hint="default"/>
                <w:szCs w:val="24"/>
                <w:lang w:val="en-US"/>
              </w:rPr>
            </w:pPr>
            <w:r>
              <w:rPr>
                <w:rFonts w:hint="default"/>
                <w:szCs w:val="24"/>
                <w:lang w:val="en-US"/>
              </w:rPr>
              <w:t>Wi-F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5</w:t>
            </w:r>
          </w:p>
        </w:tc>
        <w:tc>
          <w:tcPr>
            <w:tcW w:w="4479" w:type="dxa"/>
          </w:tcPr>
          <w:p>
            <w:pPr>
              <w:spacing w:after="0" w:line="240" w:lineRule="auto"/>
              <w:rPr>
                <w:rFonts w:hint="default"/>
                <w:lang w:val="en-US"/>
              </w:rPr>
            </w:pPr>
            <w:r>
              <w:rPr>
                <w:rFonts w:hint="default"/>
                <w:lang w:val="en-US"/>
              </w:rPr>
              <w:t>Sound Navigation and Ranging</w:t>
            </w:r>
          </w:p>
        </w:tc>
        <w:tc>
          <w:tcPr>
            <w:tcW w:w="2796" w:type="dxa"/>
          </w:tcPr>
          <w:p>
            <w:pPr>
              <w:spacing w:after="0" w:line="240" w:lineRule="auto"/>
              <w:ind w:left="1056"/>
              <w:rPr>
                <w:rFonts w:hint="default"/>
                <w:szCs w:val="24"/>
                <w:lang w:val="en-US"/>
              </w:rPr>
            </w:pPr>
            <w:r>
              <w:rPr>
                <w:rFonts w:hint="default"/>
                <w:szCs w:val="24"/>
                <w:lang w:val="en-US"/>
              </w:rPr>
              <w:t>SONAR</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6</w:t>
            </w:r>
          </w:p>
        </w:tc>
        <w:tc>
          <w:tcPr>
            <w:tcW w:w="4479" w:type="dxa"/>
          </w:tcPr>
          <w:p>
            <w:pPr>
              <w:spacing w:after="0" w:line="240" w:lineRule="auto"/>
              <w:rPr>
                <w:rFonts w:hint="default"/>
                <w:lang w:val="en-US"/>
              </w:rPr>
            </w:pPr>
            <w:r>
              <w:rPr>
                <w:rFonts w:hint="default"/>
                <w:lang w:val="en-US"/>
              </w:rPr>
              <w:t xml:space="preserve">Standard </w:t>
            </w:r>
          </w:p>
        </w:tc>
        <w:tc>
          <w:tcPr>
            <w:tcW w:w="2796" w:type="dxa"/>
          </w:tcPr>
          <w:p>
            <w:pPr>
              <w:spacing w:after="0" w:line="240" w:lineRule="auto"/>
              <w:ind w:left="1056"/>
              <w:rPr>
                <w:rFonts w:hint="default"/>
                <w:szCs w:val="24"/>
                <w:lang w:val="en-US"/>
              </w:rPr>
            </w:pPr>
            <w:r>
              <w:rPr>
                <w:rFonts w:hint="default"/>
                <w:szCs w:val="24"/>
                <w:lang w:val="en-US"/>
              </w:rPr>
              <w:t>st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7</w:t>
            </w:r>
          </w:p>
        </w:tc>
        <w:tc>
          <w:tcPr>
            <w:tcW w:w="4479" w:type="dxa"/>
          </w:tcPr>
          <w:p>
            <w:pPr>
              <w:spacing w:after="0" w:line="240" w:lineRule="auto"/>
              <w:rPr>
                <w:rFonts w:hint="default"/>
                <w:lang w:val="en-US"/>
              </w:rPr>
            </w:pPr>
            <w:r>
              <w:rPr>
                <w:rFonts w:hint="default"/>
                <w:lang w:val="en-US"/>
              </w:rPr>
              <w:t>Root Mean Square</w:t>
            </w:r>
          </w:p>
        </w:tc>
        <w:tc>
          <w:tcPr>
            <w:tcW w:w="2796" w:type="dxa"/>
          </w:tcPr>
          <w:p>
            <w:pPr>
              <w:spacing w:after="0" w:line="240" w:lineRule="auto"/>
              <w:ind w:left="1056"/>
              <w:rPr>
                <w:rFonts w:hint="default"/>
                <w:szCs w:val="24"/>
                <w:lang w:val="en-US"/>
              </w:rPr>
            </w:pPr>
            <w:r>
              <w:rPr>
                <w:rFonts w:hint="default"/>
                <w:szCs w:val="24"/>
                <w:lang w:val="en-US"/>
              </w:rPr>
              <w:t>RM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Borders>
              <w:top w:val="single" w:color="auto" w:sz="12" w:space="0"/>
              <w:bottom w:val="single" w:color="auto" w:sz="12" w:space="0"/>
            </w:tcBorders>
          </w:tcPr>
          <w:p>
            <w:pPr>
              <w:spacing w:after="0" w:line="240" w:lineRule="auto"/>
              <w:ind w:left="1056"/>
              <w:jc w:val="both"/>
              <w:rPr>
                <w:b/>
                <w:sz w:val="28"/>
                <w:u w:val="single"/>
              </w:rPr>
            </w:pPr>
          </w:p>
        </w:tc>
        <w:tc>
          <w:tcPr>
            <w:tcW w:w="4479" w:type="dxa"/>
            <w:tcBorders>
              <w:top w:val="single" w:color="auto" w:sz="12" w:space="0"/>
              <w:bottom w:val="single" w:color="auto" w:sz="12" w:space="0"/>
            </w:tcBorders>
          </w:tcPr>
          <w:p>
            <w:pPr>
              <w:spacing w:after="0" w:line="240" w:lineRule="auto"/>
              <w:ind w:left="1056"/>
              <w:rPr>
                <w:b/>
                <w:sz w:val="28"/>
                <w:u w:val="single"/>
              </w:rPr>
            </w:pPr>
          </w:p>
        </w:tc>
        <w:tc>
          <w:tcPr>
            <w:tcW w:w="2796" w:type="dxa"/>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2"/>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48</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AEA6C"/>
    <w:multiLevelType w:val="singleLevel"/>
    <w:tmpl w:val="B91AEA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FBF52EF"/>
    <w:multiLevelType w:val="singleLevel"/>
    <w:tmpl w:val="2FBF52E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documentProtection w:enforcement="0"/>
  <w:defaultTabStop w:val="720"/>
  <w:drawingGridHorizontalSpacing w:val="110"/>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151AA5"/>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C1E2D"/>
    <w:rsid w:val="07515129"/>
    <w:rsid w:val="076B0BAC"/>
    <w:rsid w:val="077D0319"/>
    <w:rsid w:val="07CF21A0"/>
    <w:rsid w:val="07EE0579"/>
    <w:rsid w:val="07EE69D1"/>
    <w:rsid w:val="080E2E16"/>
    <w:rsid w:val="082C6CE1"/>
    <w:rsid w:val="083638CE"/>
    <w:rsid w:val="084B2DDD"/>
    <w:rsid w:val="08752706"/>
    <w:rsid w:val="08D322EB"/>
    <w:rsid w:val="090B7AF4"/>
    <w:rsid w:val="09347484"/>
    <w:rsid w:val="09397994"/>
    <w:rsid w:val="0943475E"/>
    <w:rsid w:val="09535F7D"/>
    <w:rsid w:val="095C5466"/>
    <w:rsid w:val="0992578B"/>
    <w:rsid w:val="099D7454"/>
    <w:rsid w:val="09AF2693"/>
    <w:rsid w:val="09B55398"/>
    <w:rsid w:val="09DD6669"/>
    <w:rsid w:val="09E62F9D"/>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323BDB"/>
    <w:rsid w:val="0F4311E9"/>
    <w:rsid w:val="0F53776E"/>
    <w:rsid w:val="0F6E4002"/>
    <w:rsid w:val="0FA83EC6"/>
    <w:rsid w:val="0FF81417"/>
    <w:rsid w:val="1010523E"/>
    <w:rsid w:val="10145602"/>
    <w:rsid w:val="106F5003"/>
    <w:rsid w:val="10BA6946"/>
    <w:rsid w:val="10CC3220"/>
    <w:rsid w:val="10CC63D7"/>
    <w:rsid w:val="11417481"/>
    <w:rsid w:val="114F1488"/>
    <w:rsid w:val="115D0182"/>
    <w:rsid w:val="117968E8"/>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8D13A0"/>
    <w:rsid w:val="1CB80788"/>
    <w:rsid w:val="1CC46F83"/>
    <w:rsid w:val="1CC932A2"/>
    <w:rsid w:val="1D003A7B"/>
    <w:rsid w:val="1D02687C"/>
    <w:rsid w:val="1D0E2A48"/>
    <w:rsid w:val="1D3D06F2"/>
    <w:rsid w:val="1D5B2D2D"/>
    <w:rsid w:val="1D784560"/>
    <w:rsid w:val="1DAD151E"/>
    <w:rsid w:val="1DC035D6"/>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5D09D0"/>
    <w:rsid w:val="226837FC"/>
    <w:rsid w:val="227008DD"/>
    <w:rsid w:val="22910D7D"/>
    <w:rsid w:val="229C1659"/>
    <w:rsid w:val="230C430E"/>
    <w:rsid w:val="23275229"/>
    <w:rsid w:val="233662F3"/>
    <w:rsid w:val="23391DB3"/>
    <w:rsid w:val="23420D7E"/>
    <w:rsid w:val="237A5AFD"/>
    <w:rsid w:val="238020F5"/>
    <w:rsid w:val="23C37107"/>
    <w:rsid w:val="23D34297"/>
    <w:rsid w:val="240A5BE5"/>
    <w:rsid w:val="240D6B32"/>
    <w:rsid w:val="240E44B2"/>
    <w:rsid w:val="241B7B98"/>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68AA"/>
    <w:rsid w:val="25D26E1E"/>
    <w:rsid w:val="25EC1312"/>
    <w:rsid w:val="25FC12CA"/>
    <w:rsid w:val="261251FF"/>
    <w:rsid w:val="262615C5"/>
    <w:rsid w:val="262637ED"/>
    <w:rsid w:val="26275795"/>
    <w:rsid w:val="263A29FE"/>
    <w:rsid w:val="26430535"/>
    <w:rsid w:val="265327C4"/>
    <w:rsid w:val="26541924"/>
    <w:rsid w:val="26564FF9"/>
    <w:rsid w:val="26820802"/>
    <w:rsid w:val="269D771D"/>
    <w:rsid w:val="26D06CC1"/>
    <w:rsid w:val="26D95262"/>
    <w:rsid w:val="26E66547"/>
    <w:rsid w:val="2709687B"/>
    <w:rsid w:val="270F6A78"/>
    <w:rsid w:val="271F01B2"/>
    <w:rsid w:val="273B45E9"/>
    <w:rsid w:val="273D0F30"/>
    <w:rsid w:val="27417CB1"/>
    <w:rsid w:val="27640119"/>
    <w:rsid w:val="276A7DCB"/>
    <w:rsid w:val="276E7C85"/>
    <w:rsid w:val="277949B8"/>
    <w:rsid w:val="27984AE2"/>
    <w:rsid w:val="27A164A3"/>
    <w:rsid w:val="27B27FD7"/>
    <w:rsid w:val="27C246B3"/>
    <w:rsid w:val="27CE087F"/>
    <w:rsid w:val="281D4922"/>
    <w:rsid w:val="282272FB"/>
    <w:rsid w:val="28307925"/>
    <w:rsid w:val="28326934"/>
    <w:rsid w:val="28567DDE"/>
    <w:rsid w:val="285F44AE"/>
    <w:rsid w:val="2885448B"/>
    <w:rsid w:val="289044BE"/>
    <w:rsid w:val="289B425E"/>
    <w:rsid w:val="290B398C"/>
    <w:rsid w:val="29292411"/>
    <w:rsid w:val="297609E3"/>
    <w:rsid w:val="29A96650"/>
    <w:rsid w:val="29D43CE7"/>
    <w:rsid w:val="29E36050"/>
    <w:rsid w:val="2A263C13"/>
    <w:rsid w:val="2A410539"/>
    <w:rsid w:val="2A6E6BA2"/>
    <w:rsid w:val="2A89368C"/>
    <w:rsid w:val="2A9C075E"/>
    <w:rsid w:val="2AB07F9E"/>
    <w:rsid w:val="2ACD0C50"/>
    <w:rsid w:val="2AD72422"/>
    <w:rsid w:val="2B434FEA"/>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E173AA4"/>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6311A0"/>
    <w:rsid w:val="36750F4F"/>
    <w:rsid w:val="369D1F67"/>
    <w:rsid w:val="36A019F2"/>
    <w:rsid w:val="36BE6A93"/>
    <w:rsid w:val="36DD289B"/>
    <w:rsid w:val="37AD6769"/>
    <w:rsid w:val="37B174E6"/>
    <w:rsid w:val="37D14511"/>
    <w:rsid w:val="37D50442"/>
    <w:rsid w:val="37DF2ADA"/>
    <w:rsid w:val="37E447D5"/>
    <w:rsid w:val="38303BA2"/>
    <w:rsid w:val="38586AED"/>
    <w:rsid w:val="386F5086"/>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1B6866"/>
    <w:rsid w:val="3C3E610B"/>
    <w:rsid w:val="3C587A95"/>
    <w:rsid w:val="3C901CF8"/>
    <w:rsid w:val="3C9150FC"/>
    <w:rsid w:val="3CA57794"/>
    <w:rsid w:val="3CBB04F5"/>
    <w:rsid w:val="3CE83A97"/>
    <w:rsid w:val="3CFB21A5"/>
    <w:rsid w:val="3D3A7C30"/>
    <w:rsid w:val="3D4A543A"/>
    <w:rsid w:val="3D6E1740"/>
    <w:rsid w:val="3D882D20"/>
    <w:rsid w:val="3D904D3E"/>
    <w:rsid w:val="3D9B0223"/>
    <w:rsid w:val="3E394090"/>
    <w:rsid w:val="3E3A33A5"/>
    <w:rsid w:val="3E49291C"/>
    <w:rsid w:val="3E9D6C25"/>
    <w:rsid w:val="3EAF1E0D"/>
    <w:rsid w:val="3EB7464A"/>
    <w:rsid w:val="3EC27EE0"/>
    <w:rsid w:val="3F085EF3"/>
    <w:rsid w:val="3F0D6B3D"/>
    <w:rsid w:val="3F3508CA"/>
    <w:rsid w:val="3F3A7F04"/>
    <w:rsid w:val="3F5A5FCE"/>
    <w:rsid w:val="3F77036A"/>
    <w:rsid w:val="3F800B11"/>
    <w:rsid w:val="3F995A83"/>
    <w:rsid w:val="3FAA2A2A"/>
    <w:rsid w:val="402730DB"/>
    <w:rsid w:val="40423352"/>
    <w:rsid w:val="4052250F"/>
    <w:rsid w:val="405663B0"/>
    <w:rsid w:val="405F0EAE"/>
    <w:rsid w:val="40C259FA"/>
    <w:rsid w:val="40EA414C"/>
    <w:rsid w:val="41127B5C"/>
    <w:rsid w:val="4123093B"/>
    <w:rsid w:val="412934DF"/>
    <w:rsid w:val="412C034F"/>
    <w:rsid w:val="416009EE"/>
    <w:rsid w:val="4165019D"/>
    <w:rsid w:val="41A14D64"/>
    <w:rsid w:val="41C71540"/>
    <w:rsid w:val="41D3191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D13CB4"/>
    <w:rsid w:val="43EA3E84"/>
    <w:rsid w:val="43F7683B"/>
    <w:rsid w:val="440A4FD1"/>
    <w:rsid w:val="44133A54"/>
    <w:rsid w:val="44161796"/>
    <w:rsid w:val="44406D14"/>
    <w:rsid w:val="44693D5A"/>
    <w:rsid w:val="449A7D68"/>
    <w:rsid w:val="449E5C55"/>
    <w:rsid w:val="44DE3BC6"/>
    <w:rsid w:val="44E12338"/>
    <w:rsid w:val="44EA773C"/>
    <w:rsid w:val="4514603B"/>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332E9"/>
    <w:rsid w:val="4C4136A6"/>
    <w:rsid w:val="4C507C37"/>
    <w:rsid w:val="4C5B0172"/>
    <w:rsid w:val="4C5D1CBD"/>
    <w:rsid w:val="4C7D0DFC"/>
    <w:rsid w:val="4C7D2FD4"/>
    <w:rsid w:val="4C880E45"/>
    <w:rsid w:val="4CAC12CA"/>
    <w:rsid w:val="4CE64A89"/>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465451"/>
    <w:rsid w:val="505F7F53"/>
    <w:rsid w:val="50920AD2"/>
    <w:rsid w:val="50A163BD"/>
    <w:rsid w:val="50E01C50"/>
    <w:rsid w:val="50F1209A"/>
    <w:rsid w:val="50FF36A4"/>
    <w:rsid w:val="510553B6"/>
    <w:rsid w:val="5106572E"/>
    <w:rsid w:val="51454D1C"/>
    <w:rsid w:val="51622413"/>
    <w:rsid w:val="51BB0AF8"/>
    <w:rsid w:val="51C16609"/>
    <w:rsid w:val="51FA719F"/>
    <w:rsid w:val="520A193B"/>
    <w:rsid w:val="520C1927"/>
    <w:rsid w:val="5240372B"/>
    <w:rsid w:val="527456CA"/>
    <w:rsid w:val="529E1FC4"/>
    <w:rsid w:val="52DC4149"/>
    <w:rsid w:val="52EB19A0"/>
    <w:rsid w:val="53025EFB"/>
    <w:rsid w:val="5323170C"/>
    <w:rsid w:val="532C4E0F"/>
    <w:rsid w:val="533940D5"/>
    <w:rsid w:val="536338BE"/>
    <w:rsid w:val="5371310E"/>
    <w:rsid w:val="538F2996"/>
    <w:rsid w:val="539423B9"/>
    <w:rsid w:val="53A245DD"/>
    <w:rsid w:val="53B93490"/>
    <w:rsid w:val="53CB1AAF"/>
    <w:rsid w:val="53FE2932"/>
    <w:rsid w:val="540A4C99"/>
    <w:rsid w:val="54247265"/>
    <w:rsid w:val="547B54D3"/>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3D09F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B6BDC"/>
    <w:rsid w:val="59BC630F"/>
    <w:rsid w:val="59EE6E32"/>
    <w:rsid w:val="5A214278"/>
    <w:rsid w:val="5A4055B9"/>
    <w:rsid w:val="5A6B1C05"/>
    <w:rsid w:val="5A837FB9"/>
    <w:rsid w:val="5AD06EDB"/>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F152D4"/>
    <w:rsid w:val="5E0149D7"/>
    <w:rsid w:val="5E0B65A0"/>
    <w:rsid w:val="5E171BAD"/>
    <w:rsid w:val="5E1C3A06"/>
    <w:rsid w:val="5E1E63E6"/>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026C8D"/>
    <w:rsid w:val="6110545E"/>
    <w:rsid w:val="611861AD"/>
    <w:rsid w:val="612D5DDE"/>
    <w:rsid w:val="61470E45"/>
    <w:rsid w:val="61573C9F"/>
    <w:rsid w:val="61574647"/>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A40AA4"/>
    <w:rsid w:val="64BD4598"/>
    <w:rsid w:val="64C55E88"/>
    <w:rsid w:val="64C6586F"/>
    <w:rsid w:val="64D465B2"/>
    <w:rsid w:val="64E95658"/>
    <w:rsid w:val="654624DD"/>
    <w:rsid w:val="654D52DA"/>
    <w:rsid w:val="65971D83"/>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11207B"/>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36C74"/>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1F290A"/>
    <w:rsid w:val="6D246E27"/>
    <w:rsid w:val="6D6F25DD"/>
    <w:rsid w:val="6DA23F25"/>
    <w:rsid w:val="6DD5438D"/>
    <w:rsid w:val="6DDE38EE"/>
    <w:rsid w:val="6DDE79C2"/>
    <w:rsid w:val="6E1E0E07"/>
    <w:rsid w:val="6E7426A0"/>
    <w:rsid w:val="6E7F24AD"/>
    <w:rsid w:val="6EB276D8"/>
    <w:rsid w:val="6EBE1464"/>
    <w:rsid w:val="6F2B29FC"/>
    <w:rsid w:val="6F3A71F9"/>
    <w:rsid w:val="6F72512E"/>
    <w:rsid w:val="6F9F3E70"/>
    <w:rsid w:val="6FFC5CB9"/>
    <w:rsid w:val="70062208"/>
    <w:rsid w:val="701A50FD"/>
    <w:rsid w:val="701A6287"/>
    <w:rsid w:val="70856858"/>
    <w:rsid w:val="70857FDC"/>
    <w:rsid w:val="70A433B3"/>
    <w:rsid w:val="70AA1338"/>
    <w:rsid w:val="70B73EA9"/>
    <w:rsid w:val="70C31308"/>
    <w:rsid w:val="70DF6C32"/>
    <w:rsid w:val="70ED3FB2"/>
    <w:rsid w:val="7101257D"/>
    <w:rsid w:val="71257CF9"/>
    <w:rsid w:val="712F7D4C"/>
    <w:rsid w:val="71532F86"/>
    <w:rsid w:val="71585A0F"/>
    <w:rsid w:val="71B31B5E"/>
    <w:rsid w:val="71BA331A"/>
    <w:rsid w:val="71D753DC"/>
    <w:rsid w:val="71EA58F4"/>
    <w:rsid w:val="71EB7B09"/>
    <w:rsid w:val="71F71C53"/>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735663A"/>
    <w:rsid w:val="775A5BB1"/>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D278E1"/>
    <w:rsid w:val="7BFE5F8B"/>
    <w:rsid w:val="7BFF257E"/>
    <w:rsid w:val="7C7E4327"/>
    <w:rsid w:val="7C966B41"/>
    <w:rsid w:val="7CC057B0"/>
    <w:rsid w:val="7CFA6B01"/>
    <w:rsid w:val="7D2C7E77"/>
    <w:rsid w:val="7D910CD6"/>
    <w:rsid w:val="7D950721"/>
    <w:rsid w:val="7DA85588"/>
    <w:rsid w:val="7DB345E2"/>
    <w:rsid w:val="7DBD6B3E"/>
    <w:rsid w:val="7DF92438"/>
    <w:rsid w:val="7E513205"/>
    <w:rsid w:val="7E9959B0"/>
    <w:rsid w:val="7EC719A8"/>
    <w:rsid w:val="7EF545DF"/>
    <w:rsid w:val="7EFD5051"/>
    <w:rsid w:val="7F134A73"/>
    <w:rsid w:val="7F29391D"/>
    <w:rsid w:val="7F2C4B2F"/>
    <w:rsid w:val="7F2C612E"/>
    <w:rsid w:val="7F3521AB"/>
    <w:rsid w:val="7F57234D"/>
    <w:rsid w:val="7F6424F6"/>
    <w:rsid w:val="7F774C52"/>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42.jpeg"/><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jpeg"/><Relationship Id="rId58" Type="http://schemas.openxmlformats.org/officeDocument/2006/relationships/image" Target="media/image36.jpe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jpe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jpeg"/><Relationship Id="rId45" Type="http://schemas.openxmlformats.org/officeDocument/2006/relationships/image" Target="media/image24.jpeg"/><Relationship Id="rId44" Type="http://schemas.openxmlformats.org/officeDocument/2006/relationships/image" Target="media/image23.jpe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jpe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59</Pages>
  <Words>14135</Words>
  <Characters>74148</Characters>
  <Lines>1</Lines>
  <Paragraphs>1</Paragraphs>
  <TotalTime>141</TotalTime>
  <ScaleCrop>false</ScaleCrop>
  <LinksUpToDate>false</LinksUpToDate>
  <CharactersWithSpaces>96871</CharactersWithSpaces>
  <Application>WPS Office_11.2.0.96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9-13T18:46:4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5</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